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008316" w14:textId="0EB0E1E3" w:rsidR="0003344D" w:rsidRDefault="008B3B4A" w:rsidP="0003344D">
      <w:pPr>
        <w:keepNext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color w:val="404040"/>
          <w:spacing w:val="20"/>
          <w:sz w:val="42"/>
          <w:szCs w:val="42"/>
          <w:lang w:val="en"/>
        </w:rPr>
      </w:pPr>
      <w:r>
        <w:rPr>
          <w:rFonts w:ascii="Calibri" w:hAnsi="Calibri" w:cs="Calibri"/>
          <w:b/>
          <w:bCs/>
          <w:i/>
          <w:iCs/>
          <w:color w:val="404040"/>
          <w:spacing w:val="20"/>
          <w:sz w:val="32"/>
          <w:szCs w:val="32"/>
          <w:lang w:val="en"/>
        </w:rPr>
        <w:t>OLUWA</w:t>
      </w:r>
      <w:r w:rsidR="0003344D" w:rsidRPr="0056497B">
        <w:rPr>
          <w:rFonts w:ascii="Calibri" w:hAnsi="Calibri" w:cs="Calibri"/>
          <w:b/>
          <w:bCs/>
          <w:i/>
          <w:iCs/>
          <w:color w:val="404040"/>
          <w:spacing w:val="20"/>
          <w:sz w:val="32"/>
          <w:szCs w:val="32"/>
          <w:lang w:val="en"/>
        </w:rPr>
        <w:t>TOMI TALABI</w:t>
      </w:r>
      <w:r w:rsidR="0003344D" w:rsidRPr="0056497B">
        <w:rPr>
          <w:rFonts w:ascii="Calibri" w:hAnsi="Calibri" w:cs="Calibri"/>
          <w:color w:val="404040"/>
          <w:spacing w:val="20"/>
          <w:sz w:val="32"/>
          <w:szCs w:val="32"/>
          <w:lang w:val="en"/>
        </w:rPr>
        <w:t>.</w:t>
      </w:r>
      <w:r w:rsidR="0003344D" w:rsidRPr="0056497B">
        <w:rPr>
          <w:rFonts w:ascii="Calibri" w:hAnsi="Calibri" w:cs="Calibri"/>
          <w:color w:val="404040"/>
          <w:spacing w:val="20"/>
          <w:sz w:val="40"/>
          <w:szCs w:val="40"/>
          <w:lang w:val="en"/>
        </w:rPr>
        <w:t xml:space="preserve"> </w:t>
      </w:r>
      <w:r w:rsidR="0003344D" w:rsidRPr="007720E7">
        <w:rPr>
          <w:rFonts w:ascii="Calibri" w:hAnsi="Calibri" w:cs="Calibri"/>
          <w:color w:val="404040"/>
          <w:spacing w:val="20"/>
          <w:sz w:val="24"/>
          <w:szCs w:val="24"/>
          <w:lang w:val="en"/>
        </w:rPr>
        <w:t xml:space="preserve">PMP, </w:t>
      </w:r>
      <w:r w:rsidR="005B7CD2">
        <w:rPr>
          <w:rFonts w:ascii="Calibri" w:hAnsi="Calibri" w:cs="Calibri"/>
          <w:color w:val="404040"/>
          <w:spacing w:val="20"/>
          <w:sz w:val="24"/>
          <w:szCs w:val="24"/>
          <w:lang w:val="en"/>
        </w:rPr>
        <w:t>Certified in Cybersecurity</w:t>
      </w:r>
      <w:r w:rsidR="00814D49">
        <w:rPr>
          <w:rFonts w:ascii="Calibri" w:hAnsi="Calibri" w:cs="Calibri"/>
          <w:color w:val="404040"/>
          <w:spacing w:val="20"/>
          <w:sz w:val="24"/>
          <w:szCs w:val="24"/>
          <w:lang w:val="en"/>
        </w:rPr>
        <w:t>,</w:t>
      </w:r>
      <w:r w:rsidR="0045731D">
        <w:rPr>
          <w:rFonts w:ascii="Calibri" w:hAnsi="Calibri" w:cs="Calibri"/>
          <w:color w:val="404040"/>
          <w:spacing w:val="20"/>
          <w:sz w:val="24"/>
          <w:szCs w:val="24"/>
          <w:lang w:val="en"/>
        </w:rPr>
        <w:t xml:space="preserve"> </w:t>
      </w:r>
      <w:r w:rsidR="00B17C07">
        <w:rPr>
          <w:rFonts w:ascii="Calibri" w:hAnsi="Calibri" w:cs="Calibri"/>
          <w:color w:val="404040"/>
          <w:spacing w:val="20"/>
          <w:sz w:val="24"/>
          <w:szCs w:val="24"/>
          <w:lang w:val="en"/>
        </w:rPr>
        <w:t>SixSigma</w:t>
      </w:r>
      <w:r w:rsidR="00247001">
        <w:rPr>
          <w:rFonts w:ascii="Calibri" w:hAnsi="Calibri" w:cs="Calibri"/>
          <w:color w:val="404040"/>
          <w:spacing w:val="20"/>
          <w:sz w:val="24"/>
          <w:szCs w:val="24"/>
          <w:lang w:val="en"/>
        </w:rPr>
        <w:t>GreenBelt</w:t>
      </w:r>
    </w:p>
    <w:p w14:paraId="1EB1B7BD" w14:textId="34CBA50E" w:rsidR="0003344D" w:rsidRPr="00D85067" w:rsidRDefault="0003344D" w:rsidP="0003344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sz w:val="20"/>
          <w:szCs w:val="20"/>
          <w:shd w:val="clear" w:color="auto" w:fill="FFFFFF"/>
        </w:rPr>
      </w:pPr>
      <w:r w:rsidRPr="00537FDB">
        <w:rPr>
          <w:rFonts w:ascii="Calibri" w:hAnsi="Calibri" w:cs="Calibri"/>
          <w:sz w:val="20"/>
          <w:szCs w:val="20"/>
          <w:lang w:val="en"/>
        </w:rPr>
        <w:t>+1</w:t>
      </w:r>
      <w:r w:rsidR="008A614E">
        <w:rPr>
          <w:rFonts w:ascii="Calibri" w:hAnsi="Calibri" w:cs="Calibri"/>
          <w:sz w:val="20"/>
          <w:szCs w:val="20"/>
          <w:lang w:val="en"/>
        </w:rPr>
        <w:t xml:space="preserve"> </w:t>
      </w:r>
      <w:r w:rsidRPr="00537FDB">
        <w:rPr>
          <w:rFonts w:ascii="Calibri" w:hAnsi="Calibri" w:cs="Calibri"/>
          <w:sz w:val="20"/>
          <w:szCs w:val="20"/>
          <w:lang w:val="en"/>
        </w:rPr>
        <w:t xml:space="preserve">682-597-4321 | </w:t>
      </w:r>
      <w:r w:rsidR="00BB58BF">
        <w:rPr>
          <w:rFonts w:ascii="Calibri" w:hAnsi="Calibri" w:cs="Calibri"/>
          <w:sz w:val="20"/>
          <w:szCs w:val="20"/>
          <w:lang w:val="en"/>
        </w:rPr>
        <w:t>Plano</w:t>
      </w:r>
      <w:r w:rsidRPr="00537FDB">
        <w:rPr>
          <w:rFonts w:ascii="Calibri" w:hAnsi="Calibri" w:cs="Calibri"/>
          <w:sz w:val="20"/>
          <w:szCs w:val="20"/>
          <w:lang w:val="en"/>
        </w:rPr>
        <w:t>, TX |</w:t>
      </w:r>
      <w:r w:rsidR="00FC3317">
        <w:rPr>
          <w:rFonts w:ascii="Calibri" w:hAnsi="Calibri" w:cs="Calibri"/>
          <w:sz w:val="20"/>
          <w:szCs w:val="20"/>
          <w:lang w:val="en"/>
        </w:rPr>
        <w:t xml:space="preserve"> </w:t>
      </w:r>
      <w:hyperlink r:id="rId5" w:history="1">
        <w:r w:rsidR="00A41426" w:rsidRPr="00257E45">
          <w:rPr>
            <w:rStyle w:val="Hyperlink"/>
            <w:rFonts w:ascii="Calibri" w:hAnsi="Calibri" w:cs="Calibri"/>
            <w:sz w:val="20"/>
            <w:szCs w:val="20"/>
            <w:lang w:val="en"/>
          </w:rPr>
          <w:t>abdultomtee@yahoo.com</w:t>
        </w:r>
      </w:hyperlink>
    </w:p>
    <w:p w14:paraId="22E291D9" w14:textId="77777777" w:rsidR="0003344D" w:rsidRDefault="00000000" w:rsidP="0003344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pict w14:anchorId="3A6C98AF">
          <v:rect id="_x0000_i1025" style="width:0;height:1.5pt" o:hralign="center" o:hrstd="t" o:hr="t" fillcolor="#a0a0a0" stroked="f"/>
        </w:pict>
      </w:r>
    </w:p>
    <w:p w14:paraId="57A1494B" w14:textId="1685C4E2" w:rsidR="00A31292" w:rsidRDefault="002D20C2" w:rsidP="001512B2">
      <w:pPr>
        <w:spacing w:after="0" w:line="240" w:lineRule="auto"/>
        <w:jc w:val="both"/>
        <w:rPr>
          <w:rFonts w:eastAsia="Times New Roman" w:cstheme="minorHAnsi"/>
          <w:color w:val="0E101A"/>
          <w:sz w:val="20"/>
          <w:szCs w:val="20"/>
          <w:lang w:eastAsia="en-IN"/>
        </w:rPr>
      </w:pPr>
      <w:r>
        <w:rPr>
          <w:rFonts w:eastAsia="Times New Roman" w:cstheme="minorHAnsi"/>
          <w:color w:val="0E101A"/>
          <w:sz w:val="20"/>
          <w:szCs w:val="20"/>
          <w:lang w:eastAsia="en-IN"/>
        </w:rPr>
        <w:t xml:space="preserve">I have been in the </w:t>
      </w:r>
      <w:r w:rsidR="00D511A5">
        <w:rPr>
          <w:rFonts w:eastAsia="Times New Roman" w:cstheme="minorHAnsi"/>
          <w:color w:val="0E101A"/>
          <w:sz w:val="20"/>
          <w:szCs w:val="20"/>
          <w:lang w:eastAsia="en-IN"/>
        </w:rPr>
        <w:t>project</w:t>
      </w:r>
      <w:r w:rsidR="005F2CC1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</w:t>
      </w:r>
      <w:r w:rsidR="00E8572D">
        <w:rPr>
          <w:rFonts w:eastAsia="Times New Roman" w:cstheme="minorHAnsi"/>
          <w:color w:val="0E101A"/>
          <w:sz w:val="20"/>
          <w:szCs w:val="20"/>
          <w:lang w:eastAsia="en-IN"/>
        </w:rPr>
        <w:t>manage</w:t>
      </w:r>
      <w:r>
        <w:rPr>
          <w:rFonts w:eastAsia="Times New Roman" w:cstheme="minorHAnsi"/>
          <w:color w:val="0E101A"/>
          <w:sz w:val="20"/>
          <w:szCs w:val="20"/>
          <w:lang w:eastAsia="en-IN"/>
        </w:rPr>
        <w:t xml:space="preserve">ment and information technology </w:t>
      </w:r>
      <w:r w:rsidR="00A245D6">
        <w:rPr>
          <w:rFonts w:eastAsia="Times New Roman" w:cstheme="minorHAnsi"/>
          <w:color w:val="0E101A"/>
          <w:sz w:val="20"/>
          <w:szCs w:val="20"/>
          <w:lang w:eastAsia="en-IN"/>
        </w:rPr>
        <w:t>field</w:t>
      </w:r>
      <w:r w:rsidR="00E8572D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with six years of </w:t>
      </w:r>
      <w:r w:rsidR="0039377E">
        <w:rPr>
          <w:rFonts w:eastAsia="Times New Roman" w:cstheme="minorHAnsi"/>
          <w:color w:val="0E101A"/>
          <w:sz w:val="20"/>
          <w:szCs w:val="20"/>
          <w:lang w:eastAsia="en-IN"/>
        </w:rPr>
        <w:t>experience</w:t>
      </w:r>
      <w:r w:rsidR="00FE4187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</w:t>
      </w:r>
      <w:r w:rsidR="00A245D6">
        <w:rPr>
          <w:rFonts w:eastAsia="Times New Roman" w:cstheme="minorHAnsi"/>
          <w:color w:val="0E101A"/>
          <w:sz w:val="20"/>
          <w:szCs w:val="20"/>
          <w:lang w:eastAsia="en-IN"/>
        </w:rPr>
        <w:t>participating in the</w:t>
      </w:r>
      <w:r w:rsidR="004F0177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</w:t>
      </w:r>
      <w:r w:rsidR="00D23BB6">
        <w:rPr>
          <w:rFonts w:eastAsia="Times New Roman" w:cstheme="minorHAnsi"/>
          <w:color w:val="0E101A"/>
          <w:sz w:val="20"/>
          <w:szCs w:val="20"/>
          <w:lang w:eastAsia="en-IN"/>
        </w:rPr>
        <w:t xml:space="preserve">end-to-end project </w:t>
      </w:r>
      <w:r w:rsidR="008F54AF">
        <w:rPr>
          <w:rFonts w:eastAsia="Times New Roman" w:cstheme="minorHAnsi"/>
          <w:color w:val="0E101A"/>
          <w:sz w:val="20"/>
          <w:szCs w:val="20"/>
          <w:lang w:eastAsia="en-IN"/>
        </w:rPr>
        <w:t>life cycles</w:t>
      </w:r>
      <w:r w:rsidR="00D23BB6">
        <w:rPr>
          <w:rFonts w:eastAsia="Times New Roman" w:cstheme="minorHAnsi"/>
          <w:color w:val="0E101A"/>
          <w:sz w:val="20"/>
          <w:szCs w:val="20"/>
          <w:lang w:eastAsia="en-IN"/>
        </w:rPr>
        <w:t xml:space="preserve">, </w:t>
      </w:r>
      <w:r w:rsidR="00360175">
        <w:rPr>
          <w:rFonts w:eastAsia="Times New Roman" w:cstheme="minorHAnsi"/>
          <w:color w:val="0E101A"/>
          <w:sz w:val="20"/>
          <w:szCs w:val="20"/>
          <w:lang w:eastAsia="en-IN"/>
        </w:rPr>
        <w:t xml:space="preserve">leading continuous improvement </w:t>
      </w:r>
      <w:r w:rsidR="00CE57F5">
        <w:rPr>
          <w:rFonts w:eastAsia="Times New Roman" w:cstheme="minorHAnsi"/>
          <w:color w:val="0E101A"/>
          <w:sz w:val="20"/>
          <w:szCs w:val="20"/>
          <w:lang w:eastAsia="en-IN"/>
        </w:rPr>
        <w:t xml:space="preserve">initiatives </w:t>
      </w:r>
      <w:r w:rsidR="00BD47F3" w:rsidRPr="00F223C9">
        <w:rPr>
          <w:rFonts w:eastAsia="Times New Roman" w:cstheme="minorHAnsi"/>
          <w:color w:val="0E101A"/>
          <w:sz w:val="20"/>
          <w:szCs w:val="20"/>
          <w:lang w:eastAsia="en-IN"/>
        </w:rPr>
        <w:t xml:space="preserve">and </w:t>
      </w:r>
      <w:r w:rsidR="00D51554" w:rsidRPr="00F223C9">
        <w:rPr>
          <w:rFonts w:eastAsia="Times New Roman" w:cstheme="minorHAnsi"/>
          <w:color w:val="0E101A"/>
          <w:sz w:val="20"/>
          <w:szCs w:val="20"/>
          <w:lang w:eastAsia="en-IN"/>
        </w:rPr>
        <w:t>successfully identifying and implementing cost</w:t>
      </w:r>
      <w:r w:rsidR="00084818">
        <w:rPr>
          <w:rFonts w:eastAsia="Times New Roman" w:cstheme="minorHAnsi"/>
          <w:color w:val="0E101A"/>
          <w:sz w:val="20"/>
          <w:szCs w:val="20"/>
          <w:lang w:eastAsia="en-IN"/>
        </w:rPr>
        <w:t>-</w:t>
      </w:r>
      <w:r w:rsidR="00D51554" w:rsidRPr="00F223C9">
        <w:rPr>
          <w:rFonts w:eastAsia="Times New Roman" w:cstheme="minorHAnsi"/>
          <w:color w:val="0E101A"/>
          <w:sz w:val="20"/>
          <w:szCs w:val="20"/>
          <w:lang w:eastAsia="en-IN"/>
        </w:rPr>
        <w:t>saving technical solutions</w:t>
      </w:r>
      <w:r w:rsidR="009069CD" w:rsidRPr="00F223C9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</w:t>
      </w:r>
      <w:r w:rsidR="007A16B2" w:rsidRPr="00F223C9">
        <w:rPr>
          <w:rFonts w:eastAsia="Times New Roman" w:cstheme="minorHAnsi"/>
          <w:color w:val="0E101A"/>
          <w:sz w:val="20"/>
          <w:szCs w:val="20"/>
          <w:lang w:eastAsia="en-IN"/>
        </w:rPr>
        <w:t>and best practi</w:t>
      </w:r>
      <w:r w:rsidR="00672398" w:rsidRPr="00F223C9">
        <w:rPr>
          <w:rFonts w:eastAsia="Times New Roman" w:cstheme="minorHAnsi"/>
          <w:color w:val="0E101A"/>
          <w:sz w:val="20"/>
          <w:szCs w:val="20"/>
          <w:lang w:eastAsia="en-IN"/>
        </w:rPr>
        <w:t>ces to ensure project success</w:t>
      </w:r>
      <w:r w:rsidR="009069CD" w:rsidRPr="00F223C9">
        <w:rPr>
          <w:rFonts w:eastAsia="Times New Roman" w:cstheme="minorHAnsi"/>
          <w:color w:val="0E101A"/>
          <w:sz w:val="20"/>
          <w:szCs w:val="20"/>
          <w:lang w:eastAsia="en-IN"/>
        </w:rPr>
        <w:t>.</w:t>
      </w:r>
    </w:p>
    <w:p w14:paraId="705A25F2" w14:textId="46F903EC" w:rsidR="001512B2" w:rsidRPr="00F223C9" w:rsidRDefault="00941E77" w:rsidP="001512B2">
      <w:pPr>
        <w:spacing w:after="0" w:line="240" w:lineRule="auto"/>
        <w:jc w:val="both"/>
        <w:rPr>
          <w:rFonts w:eastAsia="Times New Roman" w:cstheme="minorHAnsi"/>
          <w:color w:val="0E101A"/>
          <w:sz w:val="20"/>
          <w:szCs w:val="20"/>
          <w:lang w:eastAsia="en-IN"/>
        </w:rPr>
      </w:pPr>
      <w:r>
        <w:rPr>
          <w:rFonts w:eastAsia="Times New Roman" w:cstheme="minorHAnsi"/>
          <w:color w:val="0E101A"/>
          <w:sz w:val="20"/>
          <w:szCs w:val="20"/>
          <w:lang w:eastAsia="en-IN"/>
        </w:rPr>
        <w:t xml:space="preserve">I am </w:t>
      </w:r>
      <w:r w:rsidR="00B819B4">
        <w:rPr>
          <w:rFonts w:eastAsia="Times New Roman" w:cstheme="minorHAnsi"/>
          <w:color w:val="0E101A"/>
          <w:sz w:val="20"/>
          <w:szCs w:val="20"/>
          <w:lang w:eastAsia="en-IN"/>
        </w:rPr>
        <w:t xml:space="preserve">passionate about </w:t>
      </w:r>
      <w:r w:rsidR="008A27CA">
        <w:rPr>
          <w:rFonts w:eastAsia="Times New Roman" w:cstheme="minorHAnsi"/>
          <w:color w:val="0E101A"/>
          <w:sz w:val="20"/>
          <w:szCs w:val="20"/>
          <w:lang w:eastAsia="en-IN"/>
        </w:rPr>
        <w:t>risk management</w:t>
      </w:r>
      <w:r w:rsidR="00857486">
        <w:rPr>
          <w:rFonts w:eastAsia="Times New Roman" w:cstheme="minorHAnsi"/>
          <w:color w:val="0E101A"/>
          <w:sz w:val="20"/>
          <w:szCs w:val="20"/>
          <w:lang w:eastAsia="en-IN"/>
        </w:rPr>
        <w:t xml:space="preserve">, </w:t>
      </w:r>
      <w:r w:rsidR="0044754F">
        <w:rPr>
          <w:rFonts w:eastAsia="Times New Roman" w:cstheme="minorHAnsi"/>
          <w:color w:val="0E101A"/>
          <w:sz w:val="20"/>
          <w:szCs w:val="20"/>
          <w:lang w:eastAsia="en-IN"/>
        </w:rPr>
        <w:t xml:space="preserve">cybersecurity </w:t>
      </w:r>
      <w:r w:rsidR="00857486">
        <w:rPr>
          <w:rFonts w:eastAsia="Times New Roman" w:cstheme="minorHAnsi"/>
          <w:color w:val="0E101A"/>
          <w:sz w:val="20"/>
          <w:szCs w:val="20"/>
          <w:lang w:eastAsia="en-IN"/>
        </w:rPr>
        <w:t>governance</w:t>
      </w:r>
      <w:r w:rsidR="0044754F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</w:t>
      </w:r>
      <w:r w:rsidR="007D39EB">
        <w:rPr>
          <w:rFonts w:eastAsia="Times New Roman" w:cstheme="minorHAnsi"/>
          <w:color w:val="0E101A"/>
          <w:sz w:val="20"/>
          <w:szCs w:val="20"/>
          <w:lang w:eastAsia="en-IN"/>
        </w:rPr>
        <w:t xml:space="preserve">and </w:t>
      </w:r>
      <w:r w:rsidR="001C0929">
        <w:rPr>
          <w:rFonts w:eastAsia="Times New Roman" w:cstheme="minorHAnsi"/>
          <w:color w:val="0E101A"/>
          <w:sz w:val="20"/>
          <w:szCs w:val="20"/>
          <w:lang w:eastAsia="en-IN"/>
        </w:rPr>
        <w:t>implementing security best practices</w:t>
      </w:r>
      <w:r w:rsidR="0044754F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to </w:t>
      </w:r>
      <w:r w:rsidR="00D43FA3">
        <w:rPr>
          <w:rFonts w:eastAsia="Times New Roman" w:cstheme="minorHAnsi"/>
          <w:color w:val="0E101A"/>
          <w:sz w:val="20"/>
          <w:szCs w:val="20"/>
          <w:lang w:eastAsia="en-IN"/>
        </w:rPr>
        <w:t>ensuring</w:t>
      </w:r>
      <w:r w:rsidR="00AF6C4D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the protection of </w:t>
      </w:r>
      <w:r w:rsidR="008513DF">
        <w:rPr>
          <w:rFonts w:eastAsia="Times New Roman" w:cstheme="minorHAnsi"/>
          <w:color w:val="0E101A"/>
          <w:sz w:val="20"/>
          <w:szCs w:val="20"/>
          <w:lang w:eastAsia="en-IN"/>
        </w:rPr>
        <w:t xml:space="preserve">information assets through policies, standards and </w:t>
      </w:r>
      <w:r w:rsidR="00BF3F98">
        <w:rPr>
          <w:rFonts w:eastAsia="Times New Roman" w:cstheme="minorHAnsi"/>
          <w:color w:val="0E101A"/>
          <w:sz w:val="20"/>
          <w:szCs w:val="20"/>
          <w:lang w:eastAsia="en-IN"/>
        </w:rPr>
        <w:t xml:space="preserve">frameworks that secure data and </w:t>
      </w:r>
      <w:r w:rsidR="005445AA">
        <w:rPr>
          <w:rFonts w:eastAsia="Times New Roman" w:cstheme="minorHAnsi"/>
          <w:color w:val="0E101A"/>
          <w:sz w:val="20"/>
          <w:szCs w:val="20"/>
          <w:lang w:eastAsia="en-IN"/>
        </w:rPr>
        <w:t>maintain organizational trust</w:t>
      </w:r>
      <w:r w:rsidR="008243D4">
        <w:rPr>
          <w:rFonts w:eastAsia="Times New Roman" w:cstheme="minorHAnsi"/>
          <w:color w:val="0E101A"/>
          <w:sz w:val="20"/>
          <w:szCs w:val="20"/>
          <w:lang w:eastAsia="en-IN"/>
        </w:rPr>
        <w:t>.</w:t>
      </w:r>
    </w:p>
    <w:p w14:paraId="1A8A1745" w14:textId="77777777" w:rsidR="00AB4583" w:rsidRDefault="00AB4583" w:rsidP="0003344D">
      <w:pPr>
        <w:spacing w:after="0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</w:p>
    <w:p w14:paraId="39C17EB2" w14:textId="5D007C34" w:rsidR="0003344D" w:rsidRPr="00F223C9" w:rsidRDefault="0003344D" w:rsidP="0003344D">
      <w:pPr>
        <w:spacing w:after="0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F223C9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I am </w:t>
      </w:r>
      <w:r w:rsidR="00721287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mpetent</w:t>
      </w:r>
      <w:r w:rsidRPr="00F223C9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in the use of </w:t>
      </w:r>
      <w:r w:rsidR="00EB1A7E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MS Office tools</w:t>
      </w:r>
      <w:r w:rsidR="00BE56D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, </w:t>
      </w:r>
      <w:r w:rsidRPr="00F223C9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MS </w:t>
      </w:r>
      <w:r w:rsidR="00D05D1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A</w:t>
      </w:r>
      <w:r w:rsidR="00A0083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zure</w:t>
      </w:r>
      <w:r w:rsidR="00F43E5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</w:t>
      </w:r>
      <w:r w:rsidR="00E702F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with familiarity </w:t>
      </w:r>
      <w:r w:rsidR="001D331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in </w:t>
      </w:r>
      <w:r w:rsidR="00E702F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PowerShell &amp; Bash</w:t>
      </w:r>
      <w:r w:rsidR="00121FC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,</w:t>
      </w:r>
      <w:r w:rsidRPr="00F223C9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</w:t>
      </w:r>
      <w:r w:rsidR="000B3EC5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Atlassian tools</w:t>
      </w:r>
      <w:r w:rsidR="007E406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, </w:t>
      </w:r>
      <w:r w:rsidR="0090585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OpenVAS</w:t>
      </w:r>
      <w:r w:rsidR="00FA34A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, </w:t>
      </w:r>
      <w:r w:rsidR="003132EE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Kali Linux</w:t>
      </w:r>
      <w:r w:rsidR="00FA34A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knowledge of </w:t>
      </w:r>
      <w:r w:rsidR="005D3D0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ncident response</w:t>
      </w:r>
      <w:r w:rsidR="00E3277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.</w:t>
      </w:r>
    </w:p>
    <w:p w14:paraId="4F2636D9" w14:textId="77777777" w:rsidR="0003344D" w:rsidRDefault="00000000" w:rsidP="0003344D">
      <w:pPr>
        <w:spacing w:after="0"/>
        <w:jc w:val="center"/>
        <w:rPr>
          <w:rFonts w:ascii="Segoe UI" w:hAnsi="Segoe UI" w:cs="Segoe U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sz w:val="20"/>
          <w:szCs w:val="20"/>
          <w:lang w:val="en"/>
        </w:rPr>
        <w:pict w14:anchorId="3A4B1FC8">
          <v:rect id="_x0000_i1026" style="width:0;height:1.5pt" o:hralign="center" o:hrstd="t" o:hr="t" fillcolor="#a0a0a0" stroked="f"/>
        </w:pict>
      </w:r>
    </w:p>
    <w:p w14:paraId="16F340CB" w14:textId="771C34AA" w:rsidR="0003344D" w:rsidRPr="009804E4" w:rsidRDefault="0003344D" w:rsidP="0057555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u w:val="single"/>
          <w:lang w:val="en"/>
        </w:rPr>
      </w:pPr>
      <w:r w:rsidRPr="008C50DE">
        <w:rPr>
          <w:rFonts w:ascii="Calibri" w:hAnsi="Calibri" w:cs="Calibri"/>
          <w:b/>
          <w:bCs/>
          <w:lang w:val="en"/>
        </w:rPr>
        <w:t xml:space="preserve">  </w:t>
      </w:r>
      <w:r>
        <w:rPr>
          <w:rFonts w:ascii="Calibri" w:hAnsi="Calibri" w:cs="Calibri"/>
          <w:b/>
          <w:bCs/>
          <w:lang w:val="en"/>
        </w:rPr>
        <w:t xml:space="preserve">             </w:t>
      </w:r>
      <w:r w:rsidR="0075213C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PROJECT</w:t>
      </w:r>
      <w:r w:rsidR="00297CAA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s</w:t>
      </w:r>
      <w:r w:rsidR="0075213C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 xml:space="preserve"> and </w:t>
      </w:r>
      <w:r w:rsidR="0057555F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PRACTICAL EXPERIENCE</w:t>
      </w:r>
    </w:p>
    <w:p w14:paraId="3F5CB3ED" w14:textId="4689CC7B" w:rsidR="0003344D" w:rsidRDefault="000E199B" w:rsidP="004E6D8A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 led a manufacturing proj</w:t>
      </w:r>
      <w:r w:rsidR="00DF6BFF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ect team to improve the manufacturing process</w:t>
      </w:r>
      <w:r w:rsidR="00E5055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from a sigma rating of </w:t>
      </w:r>
      <w:r w:rsidR="00822A3C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about 1.8</w:t>
      </w:r>
      <w:r w:rsidR="007531E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to about 3.2</w:t>
      </w:r>
      <w:r w:rsidR="0071002C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using six sigma methodology.</w:t>
      </w:r>
    </w:p>
    <w:p w14:paraId="2AA34696" w14:textId="09606B9A" w:rsidR="00CA40D6" w:rsidRDefault="00450DBA" w:rsidP="004E6D8A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 introduced electronic 5S (e5S)</w:t>
      </w:r>
      <w:r w:rsidR="00D3294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cross the project team. </w:t>
      </w:r>
      <w:r w:rsidR="00201EC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It is the proper </w:t>
      </w:r>
      <w:r w:rsidR="0058643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sorting</w:t>
      </w:r>
      <w:r w:rsidR="00F20D5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</w:t>
      </w:r>
      <w:r w:rsidR="0058643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of </w:t>
      </w:r>
      <w:r w:rsidR="00F9461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office </w:t>
      </w:r>
      <w:r w:rsidR="00133BE1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mputers desktop look</w:t>
      </w:r>
      <w:r w:rsidR="0033089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, the standardization of </w:t>
      </w:r>
      <w:r w:rsidR="00DE2D0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eight rows of folders </w:t>
      </w:r>
      <w:r w:rsidR="00F20D5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and its sustainability.</w:t>
      </w:r>
    </w:p>
    <w:p w14:paraId="742279C3" w14:textId="0D41E1EB" w:rsidR="00177607" w:rsidRPr="000E3A67" w:rsidRDefault="0076219A" w:rsidP="000E3A67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I have been a part of agile project teams, </w:t>
      </w:r>
      <w:r w:rsidR="00B22EF5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successfully 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delivering projects using the scrum and kanban methodologies</w:t>
      </w:r>
      <w:r w:rsidR="00B22EF5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.</w:t>
      </w:r>
    </w:p>
    <w:p w14:paraId="19152CAE" w14:textId="364E68C3" w:rsidR="00DA14C9" w:rsidRDefault="00F101E9" w:rsidP="004E6D8A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I managed and ensured continuous improvement activities were </w:t>
      </w:r>
      <w:r w:rsidR="00D37FAC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conducted and concluded in-between </w:t>
      </w:r>
      <w:r w:rsidR="005C51E4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sprint </w:t>
      </w:r>
      <w:r w:rsidR="00C2627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retrospectives and </w:t>
      </w:r>
      <w:r w:rsidR="0080419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sprint </w:t>
      </w:r>
      <w:r w:rsidR="00C2627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planning.</w:t>
      </w:r>
    </w:p>
    <w:p w14:paraId="626F60E4" w14:textId="50E6CA19" w:rsidR="0003344D" w:rsidRDefault="0038487E" w:rsidP="00663FE4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</w:t>
      </w:r>
      <w:r w:rsidR="000E445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nvolv</w:t>
      </w:r>
      <w:r w:rsidR="0092259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ement</w:t>
      </w:r>
      <w:r w:rsidR="000E445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in s</w:t>
      </w:r>
      <w:r w:rsidR="009A646F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ecurity </w:t>
      </w:r>
      <w:r w:rsidR="007E409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ncidence response</w:t>
      </w:r>
      <w:r w:rsidR="00260CA5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, </w:t>
      </w:r>
      <w:r w:rsidR="0093011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vulnerability management</w:t>
      </w:r>
      <w:r w:rsidR="006D34B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</w:t>
      </w:r>
      <w:r w:rsidR="00260CA5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risk mitigation</w:t>
      </w:r>
      <w:r w:rsidR="000E445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with </w:t>
      </w:r>
      <w:r w:rsidR="003E7E8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an </w:t>
      </w:r>
      <w:r w:rsidR="000E445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nformation security team</w:t>
      </w:r>
      <w:r w:rsidR="003E7E8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.</w:t>
      </w:r>
    </w:p>
    <w:p w14:paraId="35145CC9" w14:textId="3EC732A1" w:rsidR="006135E8" w:rsidRDefault="00922598" w:rsidP="00E50B1E">
      <w:pPr>
        <w:pStyle w:val="ListParagraph"/>
        <w:keepNext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 xml:space="preserve">Drew </w:t>
      </w:r>
      <w:r w:rsidR="006135E8">
        <w:rPr>
          <w:rFonts w:ascii="Calibri" w:hAnsi="Calibri" w:cs="Calibri"/>
          <w:sz w:val="20"/>
          <w:szCs w:val="20"/>
          <w:lang w:val="en"/>
        </w:rPr>
        <w:t>the network architecture and topology for a client using MS Visio.</w:t>
      </w:r>
    </w:p>
    <w:p w14:paraId="0649FD6D" w14:textId="5683A2B3" w:rsidR="000E3A67" w:rsidRDefault="00CD6100" w:rsidP="00E50B1E">
      <w:pPr>
        <w:pStyle w:val="ListParagraph"/>
        <w:keepNext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I was involved in the implementation of security awareness training.</w:t>
      </w:r>
    </w:p>
    <w:p w14:paraId="5262DF65" w14:textId="40AFE2B2" w:rsidR="00EF3403" w:rsidRPr="00EF3403" w:rsidRDefault="00EF3403" w:rsidP="00EF3403">
      <w:pPr>
        <w:pStyle w:val="ListParagraph"/>
        <w:keepNext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Hands-on security labs in vulnerability management, incident response and policy management.</w:t>
      </w:r>
    </w:p>
    <w:p w14:paraId="61B5422A" w14:textId="77777777" w:rsidR="00C2539F" w:rsidRDefault="00000000" w:rsidP="0003344D">
      <w:pPr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pict w14:anchorId="6F0F10B3">
          <v:rect id="_x0000_i1027" style="width:0;height:1.5pt" o:hralign="center" o:hrstd="t" o:hr="t" fillcolor="#a0a0a0" stroked="f"/>
        </w:pict>
      </w:r>
    </w:p>
    <w:p w14:paraId="04836E41" w14:textId="693FE385" w:rsidR="00194C5C" w:rsidRPr="00DF1F4A" w:rsidRDefault="00C2539F" w:rsidP="00194C5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u w:val="single"/>
          <w:lang w:val="en"/>
        </w:rPr>
      </w:pPr>
      <w:r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         </w:t>
      </w:r>
      <w:r w:rsidR="00194C5C" w:rsidRPr="008C50DE">
        <w:rPr>
          <w:rFonts w:ascii="Calibri" w:hAnsi="Calibri" w:cs="Calibri"/>
          <w:b/>
          <w:bCs/>
          <w:lang w:val="en"/>
        </w:rPr>
        <w:t xml:space="preserve">  </w:t>
      </w:r>
      <w:r w:rsidR="00194C5C">
        <w:rPr>
          <w:rFonts w:ascii="Calibri" w:hAnsi="Calibri" w:cs="Calibri"/>
          <w:b/>
          <w:bCs/>
          <w:lang w:val="en"/>
        </w:rPr>
        <w:t xml:space="preserve">  </w:t>
      </w:r>
      <w:r w:rsidR="00297CAA">
        <w:rPr>
          <w:rFonts w:ascii="Calibri" w:hAnsi="Calibri" w:cs="Calibri"/>
          <w:b/>
          <w:bCs/>
          <w:lang w:val="en"/>
        </w:rPr>
        <w:t xml:space="preserve"> </w:t>
      </w:r>
      <w:r w:rsidR="00194C5C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COMPETENC</w:t>
      </w:r>
      <w:r w:rsidR="00194C5C" w:rsidRPr="002E6DE8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IES</w:t>
      </w:r>
      <w:r w:rsidR="00194C5C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 xml:space="preserve"> &amp; SKILL</w:t>
      </w:r>
      <w:r w:rsidR="00625E95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s</w:t>
      </w:r>
    </w:p>
    <w:p w14:paraId="41296C42" w14:textId="77777777" w:rsidR="00194C5C" w:rsidRPr="0014636E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Knowledge</w:t>
      </w:r>
      <w:r w:rsidRPr="00184BA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application of agile principles and methodologies.</w:t>
      </w:r>
    </w:p>
    <w:p w14:paraId="6D2B061A" w14:textId="77777777" w:rsidR="00194C5C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nformation Security fundamentals.</w:t>
      </w:r>
    </w:p>
    <w:p w14:paraId="26960364" w14:textId="77777777" w:rsidR="00194C5C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Knowledge of framework NIST CF 2.0, standard ISO 27001 and regulatory compliance GDPR, HIPAA. </w:t>
      </w:r>
    </w:p>
    <w:p w14:paraId="640CD530" w14:textId="77777777" w:rsidR="00194C5C" w:rsidRPr="00663FE4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Security incidence response, vulnerability management and risk mitigation.</w:t>
      </w:r>
    </w:p>
    <w:p w14:paraId="5B5B85AD" w14:textId="77777777" w:rsidR="00194C5C" w:rsidRPr="00DB4C8F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184BA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Effective written and verbal communication skills, facilitating transparent communication.</w:t>
      </w:r>
    </w:p>
    <w:p w14:paraId="6124259F" w14:textId="77777777" w:rsidR="00194C5C" w:rsidRPr="002B75A3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0"/>
          <w:szCs w:val="20"/>
          <w:lang w:val="en"/>
        </w:rPr>
      </w:pPr>
      <w:r w:rsidRPr="00184BA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mmitment to continuous improvement, demonstrated through implementing Lean and Six Sigma principles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documentation.</w:t>
      </w:r>
    </w:p>
    <w:p w14:paraId="42C4348E" w14:textId="77777777" w:rsidR="00194C5C" w:rsidRPr="00184BA2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Network security and architecture.</w:t>
      </w:r>
    </w:p>
    <w:p w14:paraId="41BA7396" w14:textId="19E577C1" w:rsidR="00620432" w:rsidRDefault="00000000" w:rsidP="00194C5C">
      <w:pPr>
        <w:spacing w:after="0" w:line="240" w:lineRule="auto"/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</w:pPr>
      <w:r>
        <w:rPr>
          <w:rFonts w:ascii="Calibri" w:hAnsi="Calibri" w:cs="Calibri"/>
          <w:sz w:val="20"/>
          <w:szCs w:val="20"/>
          <w:lang w:val="en"/>
        </w:rPr>
        <w:pict w14:anchorId="3B0D33A7">
          <v:rect id="_x0000_i1028" style="width:0;height:1.5pt" o:hralign="center" o:hrstd="t" o:hr="t" fillcolor="#a0a0a0" stroked="f"/>
        </w:pict>
      </w:r>
    </w:p>
    <w:p w14:paraId="2F7B2586" w14:textId="2348CDD5" w:rsidR="00C2539F" w:rsidRDefault="00194C5C" w:rsidP="00C2539F">
      <w:pPr>
        <w:spacing w:after="0" w:line="240" w:lineRule="auto"/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</w:pPr>
      <w:r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           </w:t>
      </w:r>
      <w:r w:rsidR="00C2539F"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</w:t>
      </w:r>
      <w:r w:rsidR="0018788D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</w:t>
      </w:r>
      <w:r w:rsidR="00C2539F"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>Education</w:t>
      </w:r>
    </w:p>
    <w:p w14:paraId="225B47EB" w14:textId="77777777" w:rsidR="00C2539F" w:rsidRPr="0018788D" w:rsidRDefault="00C2539F" w:rsidP="0018788D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Master of Science in Information Technology (in-view), Grand Canyon University – Arizona, USA.</w:t>
      </w:r>
    </w:p>
    <w:p w14:paraId="22E2CBBA" w14:textId="77777777" w:rsidR="00C2539F" w:rsidRPr="0018788D" w:rsidRDefault="00C2539F" w:rsidP="0018788D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Masters in Managerial Psychology, University of Ibadan – Ibadan, Nigeria.</w:t>
      </w:r>
    </w:p>
    <w:p w14:paraId="71AE71BD" w14:textId="61C0B430" w:rsidR="00C2539F" w:rsidRDefault="00C2539F" w:rsidP="0018788D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Higher National Diploma, Electrical Engineering, Ibadan Polytechnic – Ibadan, Nigeria.</w:t>
      </w:r>
    </w:p>
    <w:p w14:paraId="3C32C877" w14:textId="77777777" w:rsidR="004229B3" w:rsidRPr="0018788D" w:rsidRDefault="004229B3" w:rsidP="004229B3">
      <w:pPr>
        <w:pStyle w:val="ListParagraph"/>
        <w:keepNext/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</w:p>
    <w:p w14:paraId="0C0E3DDD" w14:textId="353536D7" w:rsidR="00927749" w:rsidRDefault="00927749" w:rsidP="00927749">
      <w:pPr>
        <w:spacing w:after="0" w:line="240" w:lineRule="auto"/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</w:pPr>
      <w:r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           </w:t>
      </w:r>
      <w:r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</w:t>
      </w:r>
      <w:r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>Certifications</w:t>
      </w:r>
    </w:p>
    <w:p w14:paraId="3DAE5F75" w14:textId="77777777" w:rsidR="00927749" w:rsidRPr="0018788D" w:rsidRDefault="00927749" w:rsidP="00927749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Certified in Cybersecurity – ISC2.</w:t>
      </w:r>
    </w:p>
    <w:p w14:paraId="6590CDAA" w14:textId="77777777" w:rsidR="00927749" w:rsidRPr="0018788D" w:rsidRDefault="00927749" w:rsidP="00927749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Project Management Professional – Project Management Institute.</w:t>
      </w:r>
    </w:p>
    <w:p w14:paraId="7F2EDB81" w14:textId="77777777" w:rsidR="00927749" w:rsidRDefault="00927749" w:rsidP="00927749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SixSigma Greenbelt – QAI Institute.</w:t>
      </w:r>
    </w:p>
    <w:p w14:paraId="7D1DAA22" w14:textId="77777777" w:rsidR="009576E7" w:rsidRPr="0018788D" w:rsidRDefault="009576E7" w:rsidP="009576E7">
      <w:pPr>
        <w:pStyle w:val="ListParagraph"/>
        <w:keepNext/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</w:p>
    <w:p w14:paraId="51BEFF47" w14:textId="1A65D680" w:rsidR="009576E7" w:rsidRPr="007A13A9" w:rsidRDefault="009576E7" w:rsidP="00905144">
      <w:pPr>
        <w:spacing w:after="0" w:line="240" w:lineRule="auto"/>
        <w:ind w:left="720"/>
        <w:rPr>
          <w:rFonts w:ascii="Calibri" w:eastAsia="Times New Roman" w:hAnsi="Calibri" w:cs="Calibri"/>
          <w:color w:val="0E101A"/>
          <w:sz w:val="24"/>
          <w:szCs w:val="24"/>
          <w:lang w:eastAsia="en-IN"/>
        </w:rPr>
      </w:pPr>
      <w:r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>Pro</w:t>
      </w:r>
      <w:r w:rsidR="00054B76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>fessional Experience</w:t>
      </w:r>
      <w:r w:rsidR="007A13A9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 xml:space="preserve"> </w:t>
      </w:r>
      <w:r w:rsidR="007A13A9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>(</w:t>
      </w:r>
      <w:r w:rsidR="007A13A9" w:rsidRPr="00977F17">
        <w:rPr>
          <w:rFonts w:ascii="Calibri" w:eastAsia="Times New Roman" w:hAnsi="Calibri" w:cs="Calibri"/>
          <w:b/>
          <w:bCs/>
          <w:color w:val="0E101A"/>
          <w:lang w:eastAsia="en-IN"/>
        </w:rPr>
        <w:t>Project</w:t>
      </w:r>
      <w:r w:rsidR="00FC2AD1">
        <w:rPr>
          <w:rFonts w:ascii="Calibri" w:eastAsia="Times New Roman" w:hAnsi="Calibri" w:cs="Calibri"/>
          <w:b/>
          <w:bCs/>
          <w:color w:val="0E101A"/>
          <w:lang w:eastAsia="en-IN"/>
        </w:rPr>
        <w:t>s</w:t>
      </w:r>
      <w:r w:rsidR="007A13A9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>)</w:t>
      </w:r>
    </w:p>
    <w:p w14:paraId="2AB48E9F" w14:textId="492F61DB" w:rsidR="00757FF8" w:rsidRPr="00AF1982" w:rsidRDefault="000D1882" w:rsidP="005363E7">
      <w:pPr>
        <w:spacing w:after="0" w:line="240" w:lineRule="auto"/>
        <w:rPr>
          <w:rFonts w:ascii="Calibri" w:hAnsi="Calibri" w:cs="Calibri"/>
          <w:b/>
          <w:bCs/>
          <w:sz w:val="20"/>
          <w:szCs w:val="20"/>
          <w:lang w:val="en"/>
        </w:rPr>
      </w:pPr>
      <w:r w:rsidRPr="0009529D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FirstData </w:t>
      </w:r>
      <w:r w:rsidR="005D008A" w:rsidRPr="00A77996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Consulting </w:t>
      </w:r>
      <w:r w:rsidR="00982593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–</w:t>
      </w:r>
      <w:r w:rsidR="005363E7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982593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Dallas TX.                                                                                                </w:t>
      </w:r>
      <w:r w:rsidR="005D008A" w:rsidRPr="00A77996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982593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 </w:t>
      </w:r>
      <w:r w:rsidR="005D008A" w:rsidRPr="00982593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Sep</w:t>
      </w:r>
      <w:r w:rsidR="005D008A" w:rsidRPr="00982593">
        <w:rPr>
          <w:rFonts w:ascii="Calibri" w:eastAsia="Times New Roman" w:hAnsi="Calibri" w:cs="Calibri"/>
          <w:b/>
          <w:bCs/>
          <w:color w:val="0E101A"/>
          <w:sz w:val="20"/>
          <w:szCs w:val="20"/>
          <w:u w:val="single"/>
          <w:lang w:eastAsia="en-IN"/>
        </w:rPr>
        <w:t>.</w:t>
      </w:r>
      <w:r w:rsidR="008B0544" w:rsidRPr="00982593">
        <w:rPr>
          <w:rFonts w:ascii="Calibri" w:hAnsi="Calibri" w:cs="Calibri"/>
          <w:b/>
          <w:bCs/>
          <w:sz w:val="20"/>
          <w:szCs w:val="20"/>
          <w:lang w:val="en"/>
        </w:rPr>
        <w:t xml:space="preserve"> 2022 – </w:t>
      </w:r>
      <w:r w:rsidR="00F06CC5" w:rsidRPr="00982593">
        <w:rPr>
          <w:rFonts w:ascii="Calibri" w:hAnsi="Calibri" w:cs="Calibri"/>
          <w:b/>
          <w:bCs/>
          <w:sz w:val="20"/>
          <w:szCs w:val="20"/>
          <w:lang w:val="en"/>
        </w:rPr>
        <w:t>Jun</w:t>
      </w:r>
      <w:r w:rsidR="008B0544" w:rsidRPr="00982593">
        <w:rPr>
          <w:rFonts w:ascii="Calibri" w:hAnsi="Calibri" w:cs="Calibri"/>
          <w:b/>
          <w:bCs/>
          <w:sz w:val="20"/>
          <w:szCs w:val="20"/>
          <w:lang w:val="en"/>
        </w:rPr>
        <w:t>. 2023</w:t>
      </w:r>
    </w:p>
    <w:p w14:paraId="03204DD5" w14:textId="3D135CAA" w:rsidR="00B95E21" w:rsidRDefault="000719FB" w:rsidP="00582100">
      <w:pPr>
        <w:spacing w:after="0" w:line="240" w:lineRule="auto"/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</w:pPr>
      <w:r w:rsidRPr="0009529D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PivotPoint Consulting </w:t>
      </w:r>
      <w:r w:rsid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–</w:t>
      </w:r>
      <w:r w:rsidR="005D008A" w:rsidRPr="0009529D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Dallas TX.      </w:t>
      </w:r>
      <w:r w:rsidR="00582C61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                                                                                        </w:t>
      </w:r>
      <w:r w:rsid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F31FD0" w:rsidRP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Mar</w:t>
      </w:r>
      <w:r w:rsidR="005D008A" w:rsidRP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.</w:t>
      </w:r>
      <w:r w:rsidR="00F37F4B" w:rsidRP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2022</w:t>
      </w:r>
      <w:r w:rsidR="00C20145" w:rsidRP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– Aug. 2022</w:t>
      </w:r>
    </w:p>
    <w:p w14:paraId="0FC61B2C" w14:textId="2B20960A" w:rsidR="00AF1982" w:rsidRPr="0009529D" w:rsidRDefault="00AF1982" w:rsidP="00582100">
      <w:pPr>
        <w:spacing w:after="0" w:line="240" w:lineRule="auto"/>
        <w:rPr>
          <w:rFonts w:ascii="Calibri" w:eastAsia="Times New Roman" w:hAnsi="Calibri" w:cs="Calibri"/>
          <w:color w:val="0E101A"/>
          <w:sz w:val="20"/>
          <w:szCs w:val="20"/>
          <w:lang w:eastAsia="en-IN"/>
        </w:rPr>
      </w:pPr>
      <w:r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Internship</w:t>
      </w:r>
    </w:p>
    <w:p w14:paraId="1B5221F8" w14:textId="17797336" w:rsidR="009F02BF" w:rsidRPr="00691DD5" w:rsidRDefault="00964173" w:rsidP="00B12E21">
      <w:pPr>
        <w:pStyle w:val="ListParagraph"/>
        <w:keepNext/>
        <w:widowControl w:val="0"/>
        <w:numPr>
          <w:ilvl w:val="0"/>
          <w:numId w:val="50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Assisted in m</w:t>
      </w:r>
      <w:r w:rsidR="0041479B">
        <w:rPr>
          <w:rFonts w:ascii="Calibri" w:hAnsi="Calibri" w:cs="Calibri"/>
          <w:sz w:val="20"/>
          <w:szCs w:val="20"/>
          <w:lang w:val="en"/>
        </w:rPr>
        <w:t>anag</w:t>
      </w:r>
      <w:r w:rsidR="006C34E3">
        <w:rPr>
          <w:rFonts w:ascii="Calibri" w:hAnsi="Calibri" w:cs="Calibri"/>
          <w:sz w:val="20"/>
          <w:szCs w:val="20"/>
          <w:lang w:val="en"/>
        </w:rPr>
        <w:t>ing</w:t>
      </w:r>
      <w:r w:rsidR="0041479B">
        <w:rPr>
          <w:rFonts w:ascii="Calibri" w:hAnsi="Calibri" w:cs="Calibri"/>
          <w:sz w:val="20"/>
          <w:szCs w:val="20"/>
          <w:lang w:val="en"/>
        </w:rPr>
        <w:t xml:space="preserve"> </w:t>
      </w:r>
      <w:r w:rsidR="002C1C87">
        <w:rPr>
          <w:rFonts w:ascii="Calibri" w:hAnsi="Calibri" w:cs="Calibri"/>
          <w:sz w:val="20"/>
          <w:szCs w:val="20"/>
          <w:lang w:val="en"/>
        </w:rPr>
        <w:t xml:space="preserve">the delivery of </w:t>
      </w:r>
      <w:r w:rsidR="00EF4E20">
        <w:rPr>
          <w:rFonts w:ascii="Calibri" w:hAnsi="Calibri" w:cs="Calibri"/>
          <w:sz w:val="20"/>
          <w:szCs w:val="20"/>
          <w:lang w:val="en"/>
        </w:rPr>
        <w:t xml:space="preserve">projects in waterfall and agile, ensuring </w:t>
      </w:r>
      <w:r w:rsidR="00031680">
        <w:rPr>
          <w:rFonts w:ascii="Calibri" w:hAnsi="Calibri" w:cs="Calibri"/>
          <w:sz w:val="20"/>
          <w:szCs w:val="20"/>
          <w:lang w:val="en"/>
        </w:rPr>
        <w:t xml:space="preserve">compliance </w:t>
      </w:r>
      <w:r w:rsidR="009D0AF0">
        <w:rPr>
          <w:rFonts w:ascii="Calibri" w:hAnsi="Calibri" w:cs="Calibri"/>
          <w:sz w:val="20"/>
          <w:szCs w:val="20"/>
          <w:lang w:val="en"/>
        </w:rPr>
        <w:t xml:space="preserve">with </w:t>
      </w:r>
      <w:r w:rsidR="006360D3">
        <w:rPr>
          <w:rFonts w:ascii="Calibri" w:hAnsi="Calibri" w:cs="Calibri"/>
          <w:sz w:val="20"/>
          <w:szCs w:val="20"/>
          <w:lang w:val="en"/>
        </w:rPr>
        <w:t>the scope</w:t>
      </w:r>
      <w:r w:rsidR="009D0AF0">
        <w:rPr>
          <w:rFonts w:ascii="Calibri" w:hAnsi="Calibri" w:cs="Calibri"/>
          <w:sz w:val="20"/>
          <w:szCs w:val="20"/>
          <w:lang w:val="en"/>
        </w:rPr>
        <w:t xml:space="preserve">, </w:t>
      </w:r>
      <w:r w:rsidR="00031680">
        <w:rPr>
          <w:rFonts w:ascii="Calibri" w:hAnsi="Calibri" w:cs="Calibri"/>
          <w:sz w:val="20"/>
          <w:szCs w:val="20"/>
          <w:lang w:val="en"/>
        </w:rPr>
        <w:t>deadlines</w:t>
      </w:r>
      <w:r w:rsidR="009D0AF0">
        <w:rPr>
          <w:rFonts w:ascii="Calibri" w:hAnsi="Calibri" w:cs="Calibri"/>
          <w:sz w:val="20"/>
          <w:szCs w:val="20"/>
          <w:lang w:val="en"/>
        </w:rPr>
        <w:t xml:space="preserve"> and budgets,</w:t>
      </w:r>
      <w:r w:rsidR="005F6449">
        <w:rPr>
          <w:rFonts w:ascii="Calibri" w:hAnsi="Calibri" w:cs="Calibri"/>
          <w:sz w:val="20"/>
          <w:szCs w:val="20"/>
          <w:lang w:val="en"/>
        </w:rPr>
        <w:t xml:space="preserve"> managing resources and tracking performance.</w:t>
      </w:r>
      <w:r w:rsidR="00C3357B" w:rsidRPr="00691DD5">
        <w:rPr>
          <w:rFonts w:ascii="Calibri" w:hAnsi="Calibri" w:cs="Calibri"/>
          <w:sz w:val="20"/>
          <w:szCs w:val="20"/>
          <w:lang w:val="en"/>
        </w:rPr>
        <w:t xml:space="preserve"> </w:t>
      </w:r>
    </w:p>
    <w:p w14:paraId="69B67A74" w14:textId="75FFB89D" w:rsidR="009576E7" w:rsidRPr="008D2594" w:rsidRDefault="00AF1982" w:rsidP="008D2594">
      <w:pPr>
        <w:pStyle w:val="ListParagraph"/>
        <w:widowControl w:val="0"/>
        <w:numPr>
          <w:ilvl w:val="0"/>
          <w:numId w:val="50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 xml:space="preserve">I </w:t>
      </w:r>
      <w:r w:rsidR="007F3D00">
        <w:rPr>
          <w:rFonts w:ascii="Calibri" w:hAnsi="Calibri" w:cs="Calibri"/>
          <w:sz w:val="20"/>
          <w:szCs w:val="20"/>
          <w:lang w:val="en"/>
        </w:rPr>
        <w:t xml:space="preserve">was </w:t>
      </w:r>
      <w:r>
        <w:rPr>
          <w:rFonts w:ascii="Calibri" w:hAnsi="Calibri" w:cs="Calibri"/>
          <w:sz w:val="20"/>
          <w:szCs w:val="20"/>
          <w:lang w:val="en"/>
        </w:rPr>
        <w:t>engaged</w:t>
      </w:r>
      <w:r w:rsidR="008D2FA0">
        <w:rPr>
          <w:rFonts w:ascii="Calibri" w:hAnsi="Calibri" w:cs="Calibri"/>
          <w:sz w:val="20"/>
          <w:szCs w:val="20"/>
          <w:lang w:val="en"/>
        </w:rPr>
        <w:t xml:space="preserve"> in </w:t>
      </w:r>
      <w:r w:rsidR="00F13224">
        <w:rPr>
          <w:rFonts w:ascii="Calibri" w:hAnsi="Calibri" w:cs="Calibri"/>
          <w:sz w:val="20"/>
          <w:szCs w:val="20"/>
          <w:lang w:val="en"/>
        </w:rPr>
        <w:t xml:space="preserve">the development of </w:t>
      </w:r>
      <w:r w:rsidR="008D2FA0">
        <w:rPr>
          <w:rFonts w:ascii="Calibri" w:hAnsi="Calibri" w:cs="Calibri"/>
          <w:sz w:val="20"/>
          <w:szCs w:val="20"/>
          <w:lang w:val="en"/>
        </w:rPr>
        <w:t xml:space="preserve">risk management </w:t>
      </w:r>
      <w:r w:rsidR="00837EEE">
        <w:rPr>
          <w:rFonts w:ascii="Calibri" w:hAnsi="Calibri" w:cs="Calibri"/>
          <w:sz w:val="20"/>
          <w:szCs w:val="20"/>
          <w:lang w:val="en"/>
        </w:rPr>
        <w:t>plans and mitigation strategies.</w:t>
      </w:r>
    </w:p>
    <w:p w14:paraId="5F76A483" w14:textId="0A2A8459" w:rsidR="002156D7" w:rsidRDefault="00244023" w:rsidP="00B12E21">
      <w:pPr>
        <w:pStyle w:val="ListParagraph"/>
        <w:keepNext/>
        <w:widowControl w:val="0"/>
        <w:numPr>
          <w:ilvl w:val="0"/>
          <w:numId w:val="50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M</w:t>
      </w:r>
      <w:r w:rsidR="002156D7">
        <w:rPr>
          <w:rFonts w:ascii="Calibri" w:hAnsi="Calibri" w:cs="Calibri"/>
          <w:sz w:val="20"/>
          <w:szCs w:val="20"/>
          <w:lang w:val="en"/>
        </w:rPr>
        <w:t>aintain</w:t>
      </w:r>
      <w:r>
        <w:rPr>
          <w:rFonts w:ascii="Calibri" w:hAnsi="Calibri" w:cs="Calibri"/>
          <w:sz w:val="20"/>
          <w:szCs w:val="20"/>
          <w:lang w:val="en"/>
        </w:rPr>
        <w:t xml:space="preserve">ed </w:t>
      </w:r>
      <w:r w:rsidR="001A0774">
        <w:rPr>
          <w:rFonts w:ascii="Calibri" w:hAnsi="Calibri" w:cs="Calibri"/>
          <w:sz w:val="20"/>
          <w:szCs w:val="20"/>
          <w:lang w:val="en"/>
        </w:rPr>
        <w:t>project documentation, including risk registers</w:t>
      </w:r>
      <w:r w:rsidR="000F3829">
        <w:rPr>
          <w:rFonts w:ascii="Calibri" w:hAnsi="Calibri" w:cs="Calibri"/>
          <w:sz w:val="20"/>
          <w:szCs w:val="20"/>
          <w:lang w:val="en"/>
        </w:rPr>
        <w:t xml:space="preserve">, issue logs and compliance reports, ensuring </w:t>
      </w:r>
      <w:r w:rsidR="0062319F">
        <w:rPr>
          <w:rFonts w:ascii="Calibri" w:hAnsi="Calibri" w:cs="Calibri"/>
          <w:sz w:val="20"/>
          <w:szCs w:val="20"/>
          <w:lang w:val="en"/>
        </w:rPr>
        <w:t xml:space="preserve">all deliverables </w:t>
      </w:r>
      <w:r w:rsidR="00CB043E">
        <w:rPr>
          <w:rFonts w:ascii="Calibri" w:hAnsi="Calibri" w:cs="Calibri"/>
          <w:sz w:val="20"/>
          <w:szCs w:val="20"/>
          <w:lang w:val="en"/>
        </w:rPr>
        <w:t>meet</w:t>
      </w:r>
      <w:r w:rsidR="0062319F">
        <w:rPr>
          <w:rFonts w:ascii="Calibri" w:hAnsi="Calibri" w:cs="Calibri"/>
          <w:sz w:val="20"/>
          <w:szCs w:val="20"/>
          <w:lang w:val="en"/>
        </w:rPr>
        <w:t xml:space="preserve"> regulatory</w:t>
      </w:r>
      <w:r w:rsidR="00E12988">
        <w:rPr>
          <w:rFonts w:ascii="Calibri" w:hAnsi="Calibri" w:cs="Calibri"/>
          <w:sz w:val="20"/>
          <w:szCs w:val="20"/>
          <w:lang w:val="en"/>
        </w:rPr>
        <w:t xml:space="preserve"> and organizational standards.</w:t>
      </w:r>
    </w:p>
    <w:p w14:paraId="3852A5EF" w14:textId="211D8F19" w:rsidR="00F6462A" w:rsidRDefault="00E933EF" w:rsidP="00370359">
      <w:pPr>
        <w:pStyle w:val="ListParagraph"/>
        <w:keepNext/>
        <w:widowControl w:val="0"/>
        <w:numPr>
          <w:ilvl w:val="0"/>
          <w:numId w:val="51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Facilitated</w:t>
      </w:r>
      <w:r w:rsidR="003775F1">
        <w:rPr>
          <w:rFonts w:ascii="Calibri" w:hAnsi="Calibri" w:cs="Calibri"/>
          <w:sz w:val="20"/>
          <w:szCs w:val="20"/>
          <w:lang w:val="en"/>
        </w:rPr>
        <w:t xml:space="preserve"> project meetings</w:t>
      </w:r>
      <w:r w:rsidR="001D38A5">
        <w:rPr>
          <w:rFonts w:ascii="Calibri" w:hAnsi="Calibri" w:cs="Calibri"/>
          <w:sz w:val="20"/>
          <w:szCs w:val="20"/>
          <w:lang w:val="en"/>
        </w:rPr>
        <w:t xml:space="preserve"> and </w:t>
      </w:r>
      <w:r w:rsidR="002778D9">
        <w:rPr>
          <w:rFonts w:ascii="Calibri" w:hAnsi="Calibri" w:cs="Calibri"/>
          <w:sz w:val="20"/>
          <w:szCs w:val="20"/>
          <w:lang w:val="en"/>
        </w:rPr>
        <w:t>c</w:t>
      </w:r>
      <w:r w:rsidR="00F108B2" w:rsidRPr="00370359">
        <w:rPr>
          <w:rFonts w:ascii="Calibri" w:hAnsi="Calibri" w:cs="Calibri"/>
          <w:sz w:val="20"/>
          <w:szCs w:val="20"/>
          <w:lang w:val="en"/>
        </w:rPr>
        <w:t xml:space="preserve">oordinated </w:t>
      </w:r>
      <w:r w:rsidR="00A57DC7" w:rsidRPr="00370359">
        <w:rPr>
          <w:rFonts w:ascii="Calibri" w:hAnsi="Calibri" w:cs="Calibri"/>
          <w:sz w:val="20"/>
          <w:szCs w:val="20"/>
          <w:lang w:val="en"/>
        </w:rPr>
        <w:t xml:space="preserve">security </w:t>
      </w:r>
      <w:r w:rsidR="00F108B2" w:rsidRPr="00370359">
        <w:rPr>
          <w:rFonts w:ascii="Calibri" w:hAnsi="Calibri" w:cs="Calibri"/>
          <w:sz w:val="20"/>
          <w:szCs w:val="20"/>
          <w:lang w:val="en"/>
        </w:rPr>
        <w:t>training</w:t>
      </w:r>
      <w:r w:rsidR="00A57DC7" w:rsidRPr="00370359">
        <w:rPr>
          <w:rFonts w:ascii="Calibri" w:hAnsi="Calibri" w:cs="Calibri"/>
          <w:sz w:val="20"/>
          <w:szCs w:val="20"/>
          <w:lang w:val="en"/>
        </w:rPr>
        <w:t xml:space="preserve"> on best practices</w:t>
      </w:r>
      <w:r w:rsidR="00CB7800" w:rsidRPr="00370359">
        <w:rPr>
          <w:rFonts w:ascii="Calibri" w:hAnsi="Calibri" w:cs="Calibri"/>
          <w:sz w:val="20"/>
          <w:szCs w:val="20"/>
          <w:lang w:val="en"/>
        </w:rPr>
        <w:t>, identifying threats and vulnerabilities.</w:t>
      </w:r>
    </w:p>
    <w:p w14:paraId="7EA1462E" w14:textId="1884AB81" w:rsidR="00927749" w:rsidRDefault="00927749" w:rsidP="00F01683">
      <w:pPr>
        <w:keepNext/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</w:p>
    <w:p w14:paraId="36489B0D" w14:textId="77777777" w:rsidR="009A06BA" w:rsidRPr="009702C8" w:rsidRDefault="009A06BA" w:rsidP="009A06BA">
      <w:pPr>
        <w:spacing w:after="0" w:line="240" w:lineRule="auto"/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</w:pPr>
      <w:r w:rsidRPr="009702C8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Globacom Limited – Lagos</w:t>
      </w:r>
      <w:r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,</w:t>
      </w:r>
      <w:r w:rsidRPr="009702C8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 xml:space="preserve"> Nigeria.                                                        </w:t>
      </w:r>
      <w:r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 xml:space="preserve">                                       </w:t>
      </w:r>
      <w:r w:rsidRPr="009702C8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Jan. 2013 – Jun. 2018</w:t>
      </w:r>
    </w:p>
    <w:p w14:paraId="1A710310" w14:textId="77777777" w:rsidR="009A06BA" w:rsidRPr="009702C8" w:rsidRDefault="009A06BA" w:rsidP="009A06BA">
      <w:pPr>
        <w:spacing w:after="0" w:line="240" w:lineRule="auto"/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</w:pPr>
      <w:r w:rsidRPr="009702C8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lastRenderedPageBreak/>
        <w:t>Assistant Project Manager</w:t>
      </w:r>
    </w:p>
    <w:p w14:paraId="3D3A1F3D" w14:textId="5DCBDE1B" w:rsidR="00AE5BD2" w:rsidRDefault="006F346B" w:rsidP="009A06BA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Managed</w:t>
      </w:r>
      <w:r w:rsidR="00AE5BD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delivered telecommunication projects</w:t>
      </w:r>
      <w:r w:rsidR="00737581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within time</w:t>
      </w:r>
      <w:r w:rsidR="0072351E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, budget</w:t>
      </w:r>
      <w:r w:rsidR="00737581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sta</w:t>
      </w:r>
      <w:r w:rsidR="0072351E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keholder expectations.</w:t>
      </w:r>
    </w:p>
    <w:p w14:paraId="7920D341" w14:textId="12237D6C" w:rsidR="009A06BA" w:rsidRPr="00155189" w:rsidRDefault="00534957" w:rsidP="00155189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</w:t>
      </w:r>
      <w:r w:rsidR="009A06B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ollaborated with stakeholders on project requirements and planning. </w:t>
      </w:r>
    </w:p>
    <w:p w14:paraId="7B556556" w14:textId="6BB968AA" w:rsidR="009A06BA" w:rsidRPr="008A7BF6" w:rsidRDefault="009A06BA" w:rsidP="009A06BA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ordinated communication activities between the telecommunication te</w:t>
      </w:r>
      <w:r w:rsidR="00AB026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am, 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the engineering team</w:t>
      </w:r>
      <w:r w:rsidR="00AB026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manufacturing team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, ensuring clear and effective communication channels to facilitate project progress.</w:t>
      </w:r>
    </w:p>
    <w:p w14:paraId="5422634C" w14:textId="4B179515" w:rsidR="00982D3F" w:rsidRDefault="00D65CD5" w:rsidP="00982D3F">
      <w:pPr>
        <w:pStyle w:val="ListParagraph"/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D65CD5">
        <w:rPr>
          <w:rFonts w:ascii="Calibri" w:hAnsi="Calibri" w:cs="Calibri"/>
          <w:color w:val="0D0D0D"/>
          <w:sz w:val="20"/>
          <w:szCs w:val="20"/>
          <w:u w:val="single"/>
          <w:shd w:val="clear" w:color="auto" w:fill="FFFFFF"/>
        </w:rPr>
        <w:t>Key Achievements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:</w:t>
      </w:r>
    </w:p>
    <w:p w14:paraId="15CD624E" w14:textId="3C352337" w:rsidR="00982D3F" w:rsidRDefault="00982D3F" w:rsidP="00982D3F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Managed resources</w:t>
      </w:r>
      <w:r w:rsidR="00A519B0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of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telecommunications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projects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with budgets of over $</w:t>
      </w:r>
      <w:r w:rsidR="008F7C3E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5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M and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demonstrat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ed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the ability to effectively allocate and utilize resources to meet project objectives.</w:t>
      </w:r>
    </w:p>
    <w:p w14:paraId="3747AC42" w14:textId="639C3D5D" w:rsidR="003C643C" w:rsidRDefault="001A784B" w:rsidP="00982D3F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Demonstrated the ability to maintain project activities</w:t>
      </w:r>
      <w:r w:rsidR="00015B67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deliverables by managing changes to </w:t>
      </w:r>
      <w:r w:rsidR="008F4A24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the overall project goal.</w:t>
      </w:r>
    </w:p>
    <w:p w14:paraId="634AB3D7" w14:textId="7273E2E7" w:rsidR="00F06E3C" w:rsidRPr="006D6F8D" w:rsidRDefault="00982D3F" w:rsidP="006D6F8D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Travelled to different locations to inspect facilities and commission projects, displaying the ability to oversee project implementation and ensure compliance with quality standards.</w:t>
      </w:r>
    </w:p>
    <w:p w14:paraId="721025D9" w14:textId="77777777" w:rsidR="00BB5B30" w:rsidRPr="00F01683" w:rsidRDefault="00BB5B30" w:rsidP="00F01683">
      <w:pPr>
        <w:keepNext/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</w:p>
    <w:p w14:paraId="0696404A" w14:textId="117EC149" w:rsidR="00553E9B" w:rsidRPr="00977F17" w:rsidRDefault="00AC5353" w:rsidP="00553E9B">
      <w:pPr>
        <w:spacing w:after="0" w:line="240" w:lineRule="auto"/>
        <w:rPr>
          <w:rFonts w:ascii="Calibri" w:eastAsia="Times New Roman" w:hAnsi="Calibri" w:cs="Calibri"/>
          <w:b/>
          <w:bCs/>
          <w:color w:val="0E101A"/>
          <w:lang w:eastAsia="en-IN"/>
        </w:rPr>
      </w:pPr>
      <w:r>
        <w:rPr>
          <w:rFonts w:ascii="Calibri" w:eastAsia="Times New Roman" w:hAnsi="Calibri" w:cs="Calibri"/>
          <w:b/>
          <w:bCs/>
          <w:color w:val="0E101A"/>
          <w:lang w:eastAsia="en-IN"/>
        </w:rPr>
        <w:t xml:space="preserve">         </w:t>
      </w:r>
      <w:r w:rsidR="00553E9B"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>Work Experience</w:t>
      </w:r>
      <w:r w:rsidR="00977F17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 xml:space="preserve"> </w:t>
      </w:r>
      <w:r w:rsidR="00977F17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>(</w:t>
      </w:r>
      <w:r w:rsidR="00977F17" w:rsidRPr="00977F17">
        <w:rPr>
          <w:rFonts w:ascii="Calibri" w:eastAsia="Times New Roman" w:hAnsi="Calibri" w:cs="Calibri"/>
          <w:b/>
          <w:bCs/>
          <w:color w:val="0E101A"/>
          <w:lang w:eastAsia="en-IN"/>
        </w:rPr>
        <w:t>Manufacturing and Quality Control</w:t>
      </w:r>
      <w:r w:rsidR="00977F17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>)</w:t>
      </w:r>
    </w:p>
    <w:p w14:paraId="4D184E5B" w14:textId="77777777" w:rsidR="00D7277D" w:rsidRDefault="00BC686F" w:rsidP="008C1A9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 w:rsidRPr="0091798E">
        <w:rPr>
          <w:rFonts w:ascii="Calibri" w:hAnsi="Calibri" w:cs="Calibri"/>
          <w:b/>
          <w:bCs/>
          <w:sz w:val="20"/>
          <w:szCs w:val="20"/>
          <w:lang w:val="en"/>
        </w:rPr>
        <w:t>Collins Aerospace</w:t>
      </w:r>
      <w:r w:rsidR="00394E29" w:rsidRPr="0091798E">
        <w:rPr>
          <w:rFonts w:ascii="Calibri" w:hAnsi="Calibri" w:cs="Calibri"/>
          <w:b/>
          <w:bCs/>
          <w:sz w:val="20"/>
          <w:szCs w:val="20"/>
          <w:lang w:val="en"/>
        </w:rPr>
        <w:t xml:space="preserve"> – </w:t>
      </w:r>
      <w:r w:rsidR="00FB3D16" w:rsidRPr="0091798E">
        <w:rPr>
          <w:rFonts w:ascii="Calibri" w:hAnsi="Calibri" w:cs="Calibri"/>
          <w:b/>
          <w:bCs/>
          <w:sz w:val="20"/>
          <w:szCs w:val="20"/>
          <w:lang w:val="en"/>
        </w:rPr>
        <w:t>San Marcos</w:t>
      </w:r>
      <w:r w:rsidR="00394E29" w:rsidRPr="0091798E">
        <w:rPr>
          <w:rFonts w:ascii="Calibri" w:hAnsi="Calibri" w:cs="Calibri"/>
          <w:b/>
          <w:bCs/>
          <w:sz w:val="20"/>
          <w:szCs w:val="20"/>
          <w:lang w:val="en"/>
        </w:rPr>
        <w:t xml:space="preserve"> TX.                                                                                                    J</w:t>
      </w:r>
      <w:r w:rsidR="00FB3D16" w:rsidRPr="0091798E">
        <w:rPr>
          <w:rFonts w:ascii="Calibri" w:hAnsi="Calibri" w:cs="Calibri"/>
          <w:b/>
          <w:bCs/>
          <w:sz w:val="20"/>
          <w:szCs w:val="20"/>
          <w:lang w:val="en"/>
        </w:rPr>
        <w:t>an</w:t>
      </w:r>
      <w:r w:rsidR="00394E29" w:rsidRPr="0091798E">
        <w:rPr>
          <w:rFonts w:ascii="Calibri" w:hAnsi="Calibri" w:cs="Calibri"/>
          <w:b/>
          <w:bCs/>
          <w:sz w:val="20"/>
          <w:szCs w:val="20"/>
          <w:lang w:val="en"/>
        </w:rPr>
        <w:t>. 202</w:t>
      </w:r>
      <w:r w:rsidR="00FB3D16" w:rsidRPr="0091798E">
        <w:rPr>
          <w:rFonts w:ascii="Calibri" w:hAnsi="Calibri" w:cs="Calibri"/>
          <w:b/>
          <w:bCs/>
          <w:sz w:val="20"/>
          <w:szCs w:val="20"/>
          <w:lang w:val="en"/>
        </w:rPr>
        <w:t>4</w:t>
      </w:r>
      <w:r w:rsidR="00394E29" w:rsidRPr="0091798E">
        <w:rPr>
          <w:rFonts w:ascii="Calibri" w:hAnsi="Calibri" w:cs="Calibri"/>
          <w:b/>
          <w:bCs/>
          <w:sz w:val="20"/>
          <w:szCs w:val="20"/>
          <w:lang w:val="en"/>
        </w:rPr>
        <w:t xml:space="preserve"> - Date  </w:t>
      </w:r>
    </w:p>
    <w:p w14:paraId="1EBCC1B3" w14:textId="4F8902BF" w:rsidR="00D7277D" w:rsidRPr="00071766" w:rsidRDefault="00E90E29" w:rsidP="00B35708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Conduct</w:t>
      </w:r>
      <w:r w:rsidR="005A06C4"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s</w:t>
      </w: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 xml:space="preserve"> thorough quality checks, identif</w:t>
      </w:r>
      <w:r w:rsidR="005A06C4"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ies</w:t>
      </w: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 xml:space="preserve"> product defects, and </w:t>
      </w:r>
      <w:r w:rsidR="00221C62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performs all tasks</w:t>
      </w:r>
      <w:r w:rsidR="00474B4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 xml:space="preserve"> in compliance with quality standards and established safety procedures</w:t>
      </w:r>
      <w:r w:rsidR="00071766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.</w:t>
      </w:r>
    </w:p>
    <w:p w14:paraId="17ED0B4B" w14:textId="77777777" w:rsidR="00071766" w:rsidRPr="00A010E9" w:rsidRDefault="00071766" w:rsidP="00071766">
      <w:pPr>
        <w:pStyle w:val="ListParagraph"/>
        <w:numPr>
          <w:ilvl w:val="0"/>
          <w:numId w:val="46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4A4A4A"/>
          <w:sz w:val="20"/>
          <w:szCs w:val="20"/>
          <w:lang w:val="en-US"/>
        </w:rPr>
      </w:pPr>
      <w:r w:rsidRPr="00A010E9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Uses standard measuring instruments to perform in-process checks and non-compliant conditions per the Quality Management policy.</w:t>
      </w:r>
    </w:p>
    <w:p w14:paraId="2AC83C7B" w14:textId="4C506D8F" w:rsidR="00B35708" w:rsidRPr="00071766" w:rsidRDefault="00E90E29" w:rsidP="00071766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Adapt</w:t>
      </w:r>
      <w:r w:rsidR="00B34BB0"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s</w:t>
      </w: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 xml:space="preserve"> to engineering specification changes by reworking and repairing assembled equipment and products, ensuring they meet the latest standards.</w:t>
      </w:r>
    </w:p>
    <w:p w14:paraId="0B11808F" w14:textId="6B9D5254" w:rsidR="00E65F0A" w:rsidRPr="001E09EB" w:rsidRDefault="00E90E29" w:rsidP="001E09EB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Keep</w:t>
      </w:r>
      <w:r w:rsidR="00594DF7"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ing</w:t>
      </w: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 xml:space="preserve"> </w:t>
      </w:r>
      <w:r w:rsidR="004E34E8"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the work</w:t>
      </w: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 xml:space="preserve"> area clean and organized</w:t>
      </w:r>
      <w:r w:rsidR="00E26867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 xml:space="preserve"> thereby </w:t>
      </w: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promoting a safe and productive workspace.</w:t>
      </w:r>
    </w:p>
    <w:p w14:paraId="225C9EB1" w14:textId="77777777" w:rsidR="001E09EB" w:rsidRPr="001E09EB" w:rsidRDefault="001E09EB" w:rsidP="001E09EB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</w:p>
    <w:p w14:paraId="28191E2D" w14:textId="7B59CA12" w:rsidR="00F12FB3" w:rsidRPr="008756C6" w:rsidRDefault="00F12FB3" w:rsidP="000849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0"/>
          <w:szCs w:val="20"/>
          <w:lang w:val="en"/>
        </w:rPr>
      </w:pPr>
      <w:r w:rsidRPr="008756C6">
        <w:rPr>
          <w:rFonts w:ascii="Calibri" w:hAnsi="Calibri" w:cs="Calibri"/>
          <w:b/>
          <w:bCs/>
          <w:sz w:val="20"/>
          <w:szCs w:val="20"/>
          <w:lang w:val="en"/>
        </w:rPr>
        <w:t xml:space="preserve">Abbott Laboratories – Irving TX.                                       </w:t>
      </w:r>
      <w:r w:rsidR="003D58AB" w:rsidRPr="008756C6">
        <w:rPr>
          <w:rFonts w:ascii="Calibri" w:hAnsi="Calibri" w:cs="Calibri"/>
          <w:b/>
          <w:bCs/>
          <w:sz w:val="20"/>
          <w:szCs w:val="20"/>
          <w:lang w:val="en"/>
        </w:rPr>
        <w:t xml:space="preserve">                                                              </w:t>
      </w:r>
      <w:r w:rsidR="006B5CEA" w:rsidRPr="008756C6">
        <w:rPr>
          <w:rFonts w:ascii="Calibri" w:hAnsi="Calibri" w:cs="Calibri"/>
          <w:b/>
          <w:bCs/>
          <w:sz w:val="20"/>
          <w:szCs w:val="20"/>
          <w:lang w:val="en"/>
        </w:rPr>
        <w:t xml:space="preserve"> </w:t>
      </w:r>
      <w:r w:rsidRPr="008756C6">
        <w:rPr>
          <w:rFonts w:ascii="Calibri" w:hAnsi="Calibri" w:cs="Calibri"/>
          <w:b/>
          <w:bCs/>
          <w:sz w:val="20"/>
          <w:szCs w:val="20"/>
          <w:lang w:val="en"/>
        </w:rPr>
        <w:t xml:space="preserve"> Jul. 2023 </w:t>
      </w:r>
      <w:r w:rsidR="0077479B" w:rsidRPr="008756C6">
        <w:rPr>
          <w:rFonts w:ascii="Calibri" w:hAnsi="Calibri" w:cs="Calibri"/>
          <w:b/>
          <w:bCs/>
          <w:sz w:val="20"/>
          <w:szCs w:val="20"/>
          <w:lang w:val="en"/>
        </w:rPr>
        <w:t>–</w:t>
      </w:r>
      <w:r w:rsidRPr="008756C6">
        <w:rPr>
          <w:rFonts w:ascii="Calibri" w:hAnsi="Calibri" w:cs="Calibri"/>
          <w:b/>
          <w:bCs/>
          <w:sz w:val="20"/>
          <w:szCs w:val="20"/>
          <w:lang w:val="en"/>
        </w:rPr>
        <w:t xml:space="preserve"> </w:t>
      </w:r>
      <w:r w:rsidR="00EC1AC4" w:rsidRPr="008756C6">
        <w:rPr>
          <w:rFonts w:ascii="Calibri" w:hAnsi="Calibri" w:cs="Calibri"/>
          <w:b/>
          <w:bCs/>
          <w:sz w:val="20"/>
          <w:szCs w:val="20"/>
          <w:lang w:val="en"/>
        </w:rPr>
        <w:t>Nov</w:t>
      </w:r>
      <w:r w:rsidR="0077479B" w:rsidRPr="008756C6">
        <w:rPr>
          <w:rFonts w:ascii="Calibri" w:hAnsi="Calibri" w:cs="Calibri"/>
          <w:b/>
          <w:bCs/>
          <w:sz w:val="20"/>
          <w:szCs w:val="20"/>
          <w:lang w:val="en"/>
        </w:rPr>
        <w:t>. 2023</w:t>
      </w:r>
    </w:p>
    <w:p w14:paraId="73CBE71B" w14:textId="724F7AC8" w:rsidR="00672E23" w:rsidRPr="00F62678" w:rsidRDefault="004851AE" w:rsidP="00F62678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0"/>
          <w:szCs w:val="20"/>
          <w:lang w:val="en"/>
        </w:rPr>
      </w:pPr>
      <w:r>
        <w:rPr>
          <w:rFonts w:ascii="Calibri" w:hAnsi="Calibri" w:cs="Calibri"/>
          <w:b/>
          <w:bCs/>
          <w:sz w:val="20"/>
          <w:szCs w:val="20"/>
          <w:lang w:val="en"/>
        </w:rPr>
        <w:t>(Manpower Group)</w:t>
      </w:r>
    </w:p>
    <w:p w14:paraId="706DE58D" w14:textId="1D0A61F8" w:rsidR="00672E23" w:rsidRPr="00846DB9" w:rsidRDefault="007E1DD2" w:rsidP="00901768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I</w:t>
      </w:r>
      <w:r w:rsidR="00672E23" w:rsidRPr="00846DB9">
        <w:rPr>
          <w:rFonts w:ascii="Calibri" w:hAnsi="Calibri" w:cs="Calibri"/>
          <w:sz w:val="20"/>
          <w:szCs w:val="20"/>
          <w:lang w:val="en"/>
        </w:rPr>
        <w:t>nterpret</w:t>
      </w:r>
      <w:r w:rsidR="00E54ABA">
        <w:rPr>
          <w:rFonts w:ascii="Calibri" w:hAnsi="Calibri" w:cs="Calibri"/>
          <w:sz w:val="20"/>
          <w:szCs w:val="20"/>
          <w:lang w:val="en"/>
        </w:rPr>
        <w:t>ed</w:t>
      </w:r>
      <w:r w:rsidR="00672E23" w:rsidRPr="00846DB9">
        <w:rPr>
          <w:rFonts w:ascii="Calibri" w:hAnsi="Calibri" w:cs="Calibri"/>
          <w:sz w:val="20"/>
          <w:szCs w:val="20"/>
          <w:lang w:val="en"/>
        </w:rPr>
        <w:t xml:space="preserve"> </w:t>
      </w:r>
      <w:r w:rsidR="006347E0">
        <w:rPr>
          <w:rFonts w:ascii="Calibri" w:hAnsi="Calibri" w:cs="Calibri"/>
          <w:sz w:val="20"/>
          <w:szCs w:val="20"/>
          <w:lang w:val="en"/>
        </w:rPr>
        <w:t xml:space="preserve">and utilized </w:t>
      </w:r>
      <w:r w:rsidR="00672E23" w:rsidRPr="00846DB9">
        <w:rPr>
          <w:rFonts w:ascii="Calibri" w:hAnsi="Calibri" w:cs="Calibri"/>
          <w:sz w:val="20"/>
          <w:szCs w:val="20"/>
          <w:lang w:val="en"/>
        </w:rPr>
        <w:t xml:space="preserve">Visual Manufacturing Instructions </w:t>
      </w:r>
      <w:r w:rsidR="008D7081">
        <w:rPr>
          <w:rFonts w:ascii="Calibri" w:hAnsi="Calibri" w:cs="Calibri"/>
          <w:sz w:val="20"/>
          <w:szCs w:val="20"/>
          <w:lang w:val="en"/>
        </w:rPr>
        <w:t xml:space="preserve">(VMI) </w:t>
      </w:r>
      <w:r w:rsidR="006347E0">
        <w:rPr>
          <w:rFonts w:ascii="Calibri" w:hAnsi="Calibri" w:cs="Calibri"/>
          <w:sz w:val="20"/>
          <w:szCs w:val="20"/>
          <w:lang w:val="en"/>
        </w:rPr>
        <w:t>for work processes and procedures.</w:t>
      </w:r>
    </w:p>
    <w:p w14:paraId="430C3E0B" w14:textId="0964CFA2" w:rsidR="00672E23" w:rsidRPr="00846DB9" w:rsidRDefault="00672E23" w:rsidP="00901768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 w:rsidRPr="00846DB9">
        <w:rPr>
          <w:rFonts w:ascii="Calibri" w:hAnsi="Calibri" w:cs="Calibri"/>
          <w:sz w:val="20"/>
          <w:szCs w:val="20"/>
          <w:lang w:val="en"/>
        </w:rPr>
        <w:t>Ma</w:t>
      </w:r>
      <w:r w:rsidR="00445425">
        <w:rPr>
          <w:rFonts w:ascii="Calibri" w:hAnsi="Calibri" w:cs="Calibri"/>
          <w:sz w:val="20"/>
          <w:szCs w:val="20"/>
          <w:lang w:val="en"/>
        </w:rPr>
        <w:t xml:space="preserve">naged </w:t>
      </w:r>
      <w:r w:rsidR="0067408D">
        <w:rPr>
          <w:rFonts w:ascii="Calibri" w:hAnsi="Calibri" w:cs="Calibri"/>
          <w:sz w:val="20"/>
          <w:szCs w:val="20"/>
          <w:lang w:val="en"/>
        </w:rPr>
        <w:t>the use</w:t>
      </w:r>
      <w:r w:rsidRPr="00846DB9">
        <w:rPr>
          <w:rFonts w:ascii="Calibri" w:hAnsi="Calibri" w:cs="Calibri"/>
          <w:sz w:val="20"/>
          <w:szCs w:val="20"/>
          <w:lang w:val="en"/>
        </w:rPr>
        <w:t xml:space="preserve"> of</w:t>
      </w:r>
      <w:r w:rsidR="00E811E1">
        <w:rPr>
          <w:rFonts w:ascii="Calibri" w:hAnsi="Calibri" w:cs="Calibri"/>
          <w:sz w:val="20"/>
          <w:szCs w:val="20"/>
          <w:lang w:val="en"/>
        </w:rPr>
        <w:t xml:space="preserve"> production</w:t>
      </w:r>
      <w:r w:rsidRPr="00846DB9">
        <w:rPr>
          <w:rFonts w:ascii="Calibri" w:hAnsi="Calibri" w:cs="Calibri"/>
          <w:sz w:val="20"/>
          <w:szCs w:val="20"/>
          <w:lang w:val="en"/>
        </w:rPr>
        <w:t xml:space="preserve"> parts</w:t>
      </w:r>
      <w:r w:rsidR="00DB3454">
        <w:rPr>
          <w:rFonts w:ascii="Calibri" w:hAnsi="Calibri" w:cs="Calibri"/>
          <w:sz w:val="20"/>
          <w:szCs w:val="20"/>
          <w:lang w:val="en"/>
        </w:rPr>
        <w:t xml:space="preserve"> and </w:t>
      </w:r>
      <w:r w:rsidRPr="00846DB9">
        <w:rPr>
          <w:rFonts w:ascii="Calibri" w:hAnsi="Calibri" w:cs="Calibri"/>
          <w:sz w:val="20"/>
          <w:szCs w:val="20"/>
          <w:lang w:val="en"/>
        </w:rPr>
        <w:t>time</w:t>
      </w:r>
      <w:r w:rsidR="00A14F0F">
        <w:rPr>
          <w:rFonts w:ascii="Calibri" w:hAnsi="Calibri" w:cs="Calibri"/>
          <w:sz w:val="20"/>
          <w:szCs w:val="20"/>
          <w:lang w:val="en"/>
        </w:rPr>
        <w:t>-</w:t>
      </w:r>
      <w:r w:rsidRPr="00846DB9">
        <w:rPr>
          <w:rFonts w:ascii="Calibri" w:hAnsi="Calibri" w:cs="Calibri"/>
          <w:sz w:val="20"/>
          <w:szCs w:val="20"/>
          <w:lang w:val="en"/>
        </w:rPr>
        <w:t>sensitive materials.</w:t>
      </w:r>
    </w:p>
    <w:p w14:paraId="47B51485" w14:textId="0916AA4D" w:rsidR="00672E23" w:rsidRPr="00846DB9" w:rsidRDefault="00672E23" w:rsidP="00901768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 w:rsidRPr="00846DB9">
        <w:rPr>
          <w:rFonts w:ascii="Calibri" w:hAnsi="Calibri" w:cs="Calibri"/>
          <w:sz w:val="20"/>
          <w:szCs w:val="20"/>
          <w:lang w:val="en"/>
        </w:rPr>
        <w:t>Communicate</w:t>
      </w:r>
      <w:r w:rsidR="00591A7B">
        <w:rPr>
          <w:rFonts w:ascii="Calibri" w:hAnsi="Calibri" w:cs="Calibri"/>
          <w:sz w:val="20"/>
          <w:szCs w:val="20"/>
          <w:lang w:val="en"/>
        </w:rPr>
        <w:t>d</w:t>
      </w:r>
      <w:r w:rsidRPr="00846DB9">
        <w:rPr>
          <w:rFonts w:ascii="Calibri" w:hAnsi="Calibri" w:cs="Calibri"/>
          <w:sz w:val="20"/>
          <w:szCs w:val="20"/>
          <w:lang w:val="en"/>
        </w:rPr>
        <w:t xml:space="preserve"> any process issues with peers, leads and supervisors.</w:t>
      </w:r>
    </w:p>
    <w:p w14:paraId="08E11B12" w14:textId="6A1F4B9C" w:rsidR="00672E23" w:rsidRPr="00846DB9" w:rsidRDefault="00672E23" w:rsidP="00901768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 w:rsidRPr="00846DB9">
        <w:rPr>
          <w:rFonts w:ascii="Calibri" w:hAnsi="Calibri" w:cs="Calibri"/>
          <w:sz w:val="20"/>
          <w:szCs w:val="20"/>
          <w:lang w:val="en"/>
        </w:rPr>
        <w:t>Participate</w:t>
      </w:r>
      <w:r w:rsidR="00591A7B">
        <w:rPr>
          <w:rFonts w:ascii="Calibri" w:hAnsi="Calibri" w:cs="Calibri"/>
          <w:sz w:val="20"/>
          <w:szCs w:val="20"/>
          <w:lang w:val="en"/>
        </w:rPr>
        <w:t>d</w:t>
      </w:r>
      <w:r w:rsidRPr="00846DB9">
        <w:rPr>
          <w:rFonts w:ascii="Calibri" w:hAnsi="Calibri" w:cs="Calibri"/>
          <w:sz w:val="20"/>
          <w:szCs w:val="20"/>
          <w:lang w:val="en"/>
        </w:rPr>
        <w:t xml:space="preserve"> in Continuous Improvement initiatives by working with other teams to </w:t>
      </w:r>
      <w:r w:rsidR="005F5E52">
        <w:rPr>
          <w:rFonts w:ascii="Calibri" w:hAnsi="Calibri" w:cs="Calibri"/>
          <w:sz w:val="20"/>
          <w:szCs w:val="20"/>
          <w:lang w:val="en"/>
        </w:rPr>
        <w:t xml:space="preserve">inspect quality of production parts, </w:t>
      </w:r>
      <w:r w:rsidRPr="00846DB9">
        <w:rPr>
          <w:rFonts w:ascii="Calibri" w:hAnsi="Calibri" w:cs="Calibri"/>
          <w:sz w:val="20"/>
          <w:szCs w:val="20"/>
          <w:lang w:val="en"/>
        </w:rPr>
        <w:t>improve quality</w:t>
      </w:r>
      <w:r w:rsidR="002F5DCD">
        <w:rPr>
          <w:rFonts w:ascii="Calibri" w:hAnsi="Calibri" w:cs="Calibri"/>
          <w:sz w:val="20"/>
          <w:szCs w:val="20"/>
          <w:lang w:val="en"/>
        </w:rPr>
        <w:t xml:space="preserve"> of finished products</w:t>
      </w:r>
      <w:r w:rsidRPr="00846DB9">
        <w:rPr>
          <w:rFonts w:ascii="Calibri" w:hAnsi="Calibri" w:cs="Calibri"/>
          <w:sz w:val="20"/>
          <w:szCs w:val="20"/>
          <w:lang w:val="en"/>
        </w:rPr>
        <w:t xml:space="preserve"> and increase throughput.</w:t>
      </w:r>
    </w:p>
    <w:p w14:paraId="3ED83278" w14:textId="2DC0C471" w:rsidR="00672E23" w:rsidRDefault="00672E23" w:rsidP="00901768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 w:rsidRPr="00846DB9">
        <w:rPr>
          <w:rFonts w:ascii="Calibri" w:hAnsi="Calibri" w:cs="Calibri"/>
          <w:sz w:val="20"/>
          <w:szCs w:val="20"/>
          <w:lang w:val="en"/>
        </w:rPr>
        <w:t>Adhere</w:t>
      </w:r>
      <w:r w:rsidR="002E5C8B">
        <w:rPr>
          <w:rFonts w:ascii="Calibri" w:hAnsi="Calibri" w:cs="Calibri"/>
          <w:sz w:val="20"/>
          <w:szCs w:val="20"/>
          <w:lang w:val="en"/>
        </w:rPr>
        <w:t>d</w:t>
      </w:r>
      <w:r w:rsidRPr="00846DB9">
        <w:rPr>
          <w:rFonts w:ascii="Calibri" w:hAnsi="Calibri" w:cs="Calibri"/>
          <w:sz w:val="20"/>
          <w:szCs w:val="20"/>
          <w:lang w:val="en"/>
        </w:rPr>
        <w:t xml:space="preserve"> to all environmental, health and safety Standard Operating Procedures, equipment, policies and procedures, including any department specific requirements.</w:t>
      </w:r>
    </w:p>
    <w:p w14:paraId="0BFDFA4B" w14:textId="77777777" w:rsidR="00592E9D" w:rsidRDefault="00592E9D" w:rsidP="00AC6CDF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hanging="360"/>
        <w:rPr>
          <w:rFonts w:ascii="Calibri" w:hAnsi="Calibri" w:cs="Calibri"/>
          <w:sz w:val="20"/>
          <w:szCs w:val="20"/>
          <w:lang w:val="en"/>
        </w:rPr>
      </w:pPr>
    </w:p>
    <w:p w14:paraId="55718BE4" w14:textId="4C635D03" w:rsidR="00553E9B" w:rsidRPr="00901768" w:rsidRDefault="00553E9B" w:rsidP="00553E9B">
      <w:pPr>
        <w:spacing w:after="0" w:line="240" w:lineRule="auto"/>
        <w:rPr>
          <w:rFonts w:ascii="Calibri" w:eastAsia="Times New Roman" w:hAnsi="Calibri" w:cs="Calibri"/>
          <w:color w:val="0E101A"/>
          <w:sz w:val="20"/>
          <w:szCs w:val="20"/>
          <w:lang w:eastAsia="en-IN"/>
        </w:rPr>
      </w:pP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Dart Container Corporation</w:t>
      </w:r>
      <w:r w:rsidR="00ED186B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- </w:t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Dallas TX</w:t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ab/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ab/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ab/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ab/>
      </w:r>
      <w:r w:rsidR="00ED186B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                               </w:t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Aug</w:t>
      </w:r>
      <w:r w:rsidR="0023390C"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.</w:t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20</w:t>
      </w:r>
      <w:r w:rsidR="005108E0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19</w:t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– </w:t>
      </w:r>
      <w:r w:rsidR="0023390C"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Jan.</w:t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202</w:t>
      </w:r>
      <w:r w:rsidR="00504926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1</w:t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       </w:t>
      </w:r>
    </w:p>
    <w:p w14:paraId="00109E92" w14:textId="77777777" w:rsidR="00553E9B" w:rsidRPr="00901768" w:rsidRDefault="00553E9B" w:rsidP="00553E9B">
      <w:pPr>
        <w:spacing w:after="0" w:line="240" w:lineRule="auto"/>
        <w:rPr>
          <w:rFonts w:ascii="Calibri" w:eastAsia="Times New Roman" w:hAnsi="Calibri" w:cs="Calibri"/>
          <w:color w:val="0E101A"/>
          <w:sz w:val="20"/>
          <w:szCs w:val="20"/>
          <w:lang w:eastAsia="en-IN"/>
        </w:rPr>
      </w:pP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Quality Control Technician</w:t>
      </w:r>
    </w:p>
    <w:p w14:paraId="30774B78" w14:textId="22001BCE" w:rsidR="00AC6CDF" w:rsidRPr="008F180B" w:rsidRDefault="00553E9B" w:rsidP="008F180B">
      <w:pPr>
        <w:pStyle w:val="ListParagraph"/>
        <w:numPr>
          <w:ilvl w:val="1"/>
          <w:numId w:val="49"/>
        </w:numPr>
        <w:spacing w:after="0" w:line="240" w:lineRule="auto"/>
        <w:rPr>
          <w:rFonts w:ascii="Calibri" w:eastAsia="Times New Roman" w:hAnsi="Calibri" w:cs="Calibri"/>
          <w:color w:val="0E101A"/>
          <w:sz w:val="20"/>
          <w:szCs w:val="20"/>
          <w:lang w:eastAsia="en-IN"/>
        </w:rPr>
      </w:pP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Check</w:t>
      </w:r>
      <w:r w:rsidR="00BC1CF1"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ed</w:t>
      </w: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, test</w:t>
      </w:r>
      <w:r w:rsidR="00BC1CF1"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ed</w:t>
      </w: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, and inspect</w:t>
      </w:r>
      <w:r w:rsidR="00BC1CF1"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ed</w:t>
      </w: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 xml:space="preserve"> finished products and raw materials to ensure products and materials met </w:t>
      </w:r>
      <w:r w:rsidR="008F27EA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 xml:space="preserve">established quality </w:t>
      </w: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standards.</w:t>
      </w:r>
    </w:p>
    <w:p w14:paraId="7343802E" w14:textId="3CF682A5" w:rsidR="00553E9B" w:rsidRPr="00AC6CDF" w:rsidRDefault="00553E9B" w:rsidP="00B91446">
      <w:pPr>
        <w:pStyle w:val="ListParagraph"/>
        <w:numPr>
          <w:ilvl w:val="1"/>
          <w:numId w:val="49"/>
        </w:numPr>
        <w:spacing w:after="0" w:line="240" w:lineRule="auto"/>
        <w:rPr>
          <w:rFonts w:ascii="Calibri" w:eastAsia="Times New Roman" w:hAnsi="Calibri" w:cs="Calibri"/>
          <w:color w:val="0E101A"/>
          <w:sz w:val="20"/>
          <w:szCs w:val="20"/>
          <w:lang w:eastAsia="en-IN"/>
        </w:rPr>
      </w:pP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Follow</w:t>
      </w:r>
      <w:r w:rsidR="00BC1CF1"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ed</w:t>
      </w: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 xml:space="preserve"> practices and processes intended to provide safe products that comply with appropriate laws and regulations</w:t>
      </w:r>
      <w:r w:rsidR="008F180B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.</w:t>
      </w:r>
    </w:p>
    <w:p w14:paraId="7F996C54" w14:textId="77777777" w:rsidR="00553E9B" w:rsidRPr="00AC6CDF" w:rsidRDefault="00553E9B" w:rsidP="00B91446">
      <w:pPr>
        <w:pStyle w:val="ListParagraph"/>
        <w:numPr>
          <w:ilvl w:val="1"/>
          <w:numId w:val="49"/>
        </w:numPr>
        <w:spacing w:after="0" w:line="240" w:lineRule="auto"/>
        <w:rPr>
          <w:rFonts w:ascii="Calibri" w:eastAsia="Times New Roman" w:hAnsi="Calibri" w:cs="Calibri"/>
          <w:color w:val="0E101A"/>
          <w:sz w:val="20"/>
          <w:szCs w:val="20"/>
          <w:lang w:eastAsia="en-IN"/>
        </w:rPr>
      </w:pP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 xml:space="preserve">Conducted routine </w:t>
      </w:r>
      <w:r w:rsidR="00EB0CD9"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 xml:space="preserve">incoming </w:t>
      </w: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quality inspections of semi-finished, finished, and printed products to ensure all products meet established specifications.</w:t>
      </w:r>
    </w:p>
    <w:p w14:paraId="3BDDCA07" w14:textId="77777777" w:rsidR="00553E9B" w:rsidRPr="00AC6CDF" w:rsidRDefault="00553E9B" w:rsidP="00B91446">
      <w:pPr>
        <w:pStyle w:val="ListParagraph"/>
        <w:numPr>
          <w:ilvl w:val="1"/>
          <w:numId w:val="49"/>
        </w:numPr>
        <w:spacing w:after="0" w:line="240" w:lineRule="auto"/>
        <w:rPr>
          <w:rFonts w:ascii="Calibri" w:eastAsia="Times New Roman" w:hAnsi="Calibri" w:cs="Calibri"/>
          <w:color w:val="0E101A"/>
          <w:sz w:val="20"/>
          <w:szCs w:val="20"/>
          <w:lang w:eastAsia="en-IN"/>
        </w:rPr>
      </w:pP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Compared the physical characteristics of materials and products to technical specifications to identify defects.</w:t>
      </w:r>
    </w:p>
    <w:p w14:paraId="46101A9F" w14:textId="1B47EBEF" w:rsidR="00F7638C" w:rsidRPr="000C10F4" w:rsidRDefault="00553E9B" w:rsidP="000C10F4">
      <w:pPr>
        <w:pStyle w:val="ListParagraph"/>
        <w:numPr>
          <w:ilvl w:val="1"/>
          <w:numId w:val="49"/>
        </w:numPr>
        <w:spacing w:after="0" w:line="240" w:lineRule="auto"/>
        <w:rPr>
          <w:rFonts w:ascii="Calibri" w:eastAsia="Times New Roman" w:hAnsi="Calibri" w:cs="Calibri"/>
          <w:color w:val="0E101A"/>
          <w:sz w:val="20"/>
          <w:szCs w:val="20"/>
          <w:lang w:eastAsia="en-IN"/>
        </w:rPr>
      </w:pP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Conducted tests, recorded results, prepare</w:t>
      </w:r>
      <w:r w:rsidR="00BC1CF1"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d</w:t>
      </w: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 xml:space="preserve"> reports, and communicate</w:t>
      </w:r>
      <w:r w:rsidR="00BC1CF1"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d</w:t>
      </w: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 xml:space="preserve"> changes that should be made to improve quality</w:t>
      </w:r>
      <w:r w:rsidR="000C10F4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 xml:space="preserve"> and a</w:t>
      </w:r>
      <w:r w:rsidRPr="000C10F4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ssisted in implementing corrective actions.</w:t>
      </w:r>
    </w:p>
    <w:p w14:paraId="3CE3E044" w14:textId="77777777" w:rsidR="00CE4CE3" w:rsidRDefault="00CE4CE3" w:rsidP="00E04CC6">
      <w:pPr>
        <w:spacing w:after="0" w:line="240" w:lineRule="auto"/>
        <w:ind w:left="720"/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</w:pPr>
    </w:p>
    <w:p w14:paraId="18BDBC4E" w14:textId="234C3041" w:rsidR="00181DFF" w:rsidRPr="001C3E9E" w:rsidRDefault="00181DFF" w:rsidP="00181DFF">
      <w:pPr>
        <w:spacing w:after="0" w:line="240" w:lineRule="auto"/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</w:pPr>
      <w:r w:rsidRPr="001C3E9E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Globacom Limited – Lagos</w:t>
      </w:r>
      <w:r w:rsidR="00700A06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,</w:t>
      </w:r>
      <w:r w:rsidRPr="001C3E9E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 xml:space="preserve"> Nigeria.                                                       </w:t>
      </w:r>
      <w:r w:rsidR="007C34E6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 xml:space="preserve">                                     </w:t>
      </w:r>
      <w:r w:rsidRPr="001C3E9E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 xml:space="preserve"> Nov. 2009 – Dec. 2012</w:t>
      </w:r>
    </w:p>
    <w:p w14:paraId="41EDC504" w14:textId="77777777" w:rsidR="00181DFF" w:rsidRPr="001C3E9E" w:rsidRDefault="00181DFF" w:rsidP="00181DFF">
      <w:pPr>
        <w:spacing w:after="0" w:line="240" w:lineRule="auto"/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</w:pPr>
      <w:r w:rsidRPr="001C3E9E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Quality Control Engineer</w:t>
      </w:r>
    </w:p>
    <w:p w14:paraId="59AC0BA2" w14:textId="77777777" w:rsidR="00181DFF" w:rsidRPr="00C9451F" w:rsidRDefault="00181DFF" w:rsidP="00181DFF">
      <w:pPr>
        <w:pStyle w:val="ListParagraph"/>
        <w:numPr>
          <w:ilvl w:val="0"/>
          <w:numId w:val="39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C9451F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Facilitated Continuous Improvement initiatives and Quality Assurance across the organization, demonstrating the ability to identify opportunities for improvement and implement effective strategies to enhance processes and outcomes.</w:t>
      </w:r>
    </w:p>
    <w:p w14:paraId="3847363F" w14:textId="77777777" w:rsidR="00181DFF" w:rsidRPr="00C9451F" w:rsidRDefault="00181DFF" w:rsidP="00181DFF">
      <w:pPr>
        <w:pStyle w:val="ListParagraph"/>
        <w:numPr>
          <w:ilvl w:val="0"/>
          <w:numId w:val="39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C9451F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Drove the implementation of LEAN Six Sigma principles with the goal of achieving waste reduction and elimination of defects, showcasing a commitment to efficiency, quality, and process optimization.</w:t>
      </w:r>
    </w:p>
    <w:p w14:paraId="1EF8D40C" w14:textId="77777777" w:rsidR="00181DFF" w:rsidRPr="00C9451F" w:rsidRDefault="00181DFF" w:rsidP="00181DFF">
      <w:pPr>
        <w:pStyle w:val="ListParagraph"/>
        <w:numPr>
          <w:ilvl w:val="0"/>
          <w:numId w:val="39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C9451F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Managed the drive for continuous improvement and standardization of engineering processes, ensuring that processes were streamlined, standardized, and continuously optimized for better outcomes.</w:t>
      </w:r>
    </w:p>
    <w:p w14:paraId="2B3E7471" w14:textId="6FD6B23C" w:rsidR="008F7161" w:rsidRPr="00A81BB8" w:rsidRDefault="00181DFF" w:rsidP="008F7161">
      <w:pPr>
        <w:pStyle w:val="ListParagraph"/>
        <w:numPr>
          <w:ilvl w:val="0"/>
          <w:numId w:val="39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C9451F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Supported and motivated team members and subordinates to ensure they were aware of and capable of delivering their work scope, fostering a culture of accountability, collaboration, and continuous learning.</w:t>
      </w:r>
    </w:p>
    <w:sectPr w:rsidR="008F7161" w:rsidRPr="00A81BB8" w:rsidSect="004B277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095EC12E"/>
    <w:lvl w:ilvl="0">
      <w:numFmt w:val="bullet"/>
      <w:lvlText w:val="*"/>
      <w:lvlJc w:val="left"/>
    </w:lvl>
  </w:abstractNum>
  <w:abstractNum w:abstractNumId="1" w15:restartNumberingAfterBreak="0">
    <w:nsid w:val="0002091A"/>
    <w:multiLevelType w:val="multilevel"/>
    <w:tmpl w:val="B13AB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09C141C"/>
    <w:multiLevelType w:val="hybridMultilevel"/>
    <w:tmpl w:val="5D12D0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4331C"/>
    <w:multiLevelType w:val="hybridMultilevel"/>
    <w:tmpl w:val="E196CF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8726C8"/>
    <w:multiLevelType w:val="multilevel"/>
    <w:tmpl w:val="0602D93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5" w15:restartNumberingAfterBreak="0">
    <w:nsid w:val="07335E9E"/>
    <w:multiLevelType w:val="multilevel"/>
    <w:tmpl w:val="47C47B5E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7980971"/>
    <w:multiLevelType w:val="multilevel"/>
    <w:tmpl w:val="C09E1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8624F76"/>
    <w:multiLevelType w:val="hybridMultilevel"/>
    <w:tmpl w:val="51AA3D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D74A33"/>
    <w:multiLevelType w:val="multilevel"/>
    <w:tmpl w:val="9F3C6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17D26C2"/>
    <w:multiLevelType w:val="hybridMultilevel"/>
    <w:tmpl w:val="2CB226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5661950"/>
    <w:multiLevelType w:val="hybridMultilevel"/>
    <w:tmpl w:val="7A385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DA157D"/>
    <w:multiLevelType w:val="multilevel"/>
    <w:tmpl w:val="2E14267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2" w15:restartNumberingAfterBreak="0">
    <w:nsid w:val="19131C65"/>
    <w:multiLevelType w:val="hybridMultilevel"/>
    <w:tmpl w:val="1AD6D5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4C2F6B"/>
    <w:multiLevelType w:val="multilevel"/>
    <w:tmpl w:val="A6522B2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C7B4E65"/>
    <w:multiLevelType w:val="multilevel"/>
    <w:tmpl w:val="7CEAC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E281E8C"/>
    <w:multiLevelType w:val="hybridMultilevel"/>
    <w:tmpl w:val="4D6A49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627C1A"/>
    <w:multiLevelType w:val="multilevel"/>
    <w:tmpl w:val="A7CE3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9E87061"/>
    <w:multiLevelType w:val="hybridMultilevel"/>
    <w:tmpl w:val="D602AC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276DD8"/>
    <w:multiLevelType w:val="multilevel"/>
    <w:tmpl w:val="AE5A417E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9" w15:restartNumberingAfterBreak="0">
    <w:nsid w:val="2F7A1616"/>
    <w:multiLevelType w:val="hybridMultilevel"/>
    <w:tmpl w:val="05A02A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752278"/>
    <w:multiLevelType w:val="multilevel"/>
    <w:tmpl w:val="A6522B2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1293BB8"/>
    <w:multiLevelType w:val="hybridMultilevel"/>
    <w:tmpl w:val="659E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5D088D"/>
    <w:multiLevelType w:val="hybridMultilevel"/>
    <w:tmpl w:val="98466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A51C03"/>
    <w:multiLevelType w:val="multilevel"/>
    <w:tmpl w:val="BB1EF8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3893F33"/>
    <w:multiLevelType w:val="hybridMultilevel"/>
    <w:tmpl w:val="9D3EFD6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E52B59"/>
    <w:multiLevelType w:val="multilevel"/>
    <w:tmpl w:val="4DE49FEC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6" w15:restartNumberingAfterBreak="0">
    <w:nsid w:val="37F56F2D"/>
    <w:multiLevelType w:val="hybridMultilevel"/>
    <w:tmpl w:val="AC4692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3A977957"/>
    <w:multiLevelType w:val="multilevel"/>
    <w:tmpl w:val="A6522B2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D8B4985"/>
    <w:multiLevelType w:val="hybridMultilevel"/>
    <w:tmpl w:val="819C9D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673E52"/>
    <w:multiLevelType w:val="hybridMultilevel"/>
    <w:tmpl w:val="19F65F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E9D5F36"/>
    <w:multiLevelType w:val="multilevel"/>
    <w:tmpl w:val="BD26F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2ED4EE4"/>
    <w:multiLevelType w:val="multilevel"/>
    <w:tmpl w:val="9ACAA848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2" w15:restartNumberingAfterBreak="0">
    <w:nsid w:val="43183B1F"/>
    <w:multiLevelType w:val="hybridMultilevel"/>
    <w:tmpl w:val="834EB0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0E030C"/>
    <w:multiLevelType w:val="hybridMultilevel"/>
    <w:tmpl w:val="1B62E9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C55EFD"/>
    <w:multiLevelType w:val="multilevel"/>
    <w:tmpl w:val="D040C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7826AA1"/>
    <w:multiLevelType w:val="hybridMultilevel"/>
    <w:tmpl w:val="FE3E5E0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B01A69"/>
    <w:multiLevelType w:val="hybridMultilevel"/>
    <w:tmpl w:val="E74864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192F91"/>
    <w:multiLevelType w:val="multilevel"/>
    <w:tmpl w:val="7AAEC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3E930A4"/>
    <w:multiLevelType w:val="multilevel"/>
    <w:tmpl w:val="A2FE677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49E56E0"/>
    <w:multiLevelType w:val="multilevel"/>
    <w:tmpl w:val="4EBA9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9453989"/>
    <w:multiLevelType w:val="hybridMultilevel"/>
    <w:tmpl w:val="003C5E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7E26E6"/>
    <w:multiLevelType w:val="multilevel"/>
    <w:tmpl w:val="F89E6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6D99482D"/>
    <w:multiLevelType w:val="multilevel"/>
    <w:tmpl w:val="79588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E8F2529"/>
    <w:multiLevelType w:val="multilevel"/>
    <w:tmpl w:val="BD3C2E38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4" w15:restartNumberingAfterBreak="0">
    <w:nsid w:val="6FAD151F"/>
    <w:multiLevelType w:val="hybridMultilevel"/>
    <w:tmpl w:val="F56CD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0357F21"/>
    <w:multiLevelType w:val="hybridMultilevel"/>
    <w:tmpl w:val="CC86D5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465E4C"/>
    <w:multiLevelType w:val="hybridMultilevel"/>
    <w:tmpl w:val="B830861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9BD294D"/>
    <w:multiLevelType w:val="hybridMultilevel"/>
    <w:tmpl w:val="3A1A60F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9F74609"/>
    <w:multiLevelType w:val="hybridMultilevel"/>
    <w:tmpl w:val="FAA673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B803DD7"/>
    <w:multiLevelType w:val="multilevel"/>
    <w:tmpl w:val="2A568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7EA4251A"/>
    <w:multiLevelType w:val="multilevel"/>
    <w:tmpl w:val="1534B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21845455">
    <w:abstractNumId w:val="25"/>
  </w:num>
  <w:num w:numId="2" w16cid:durableId="1809974734">
    <w:abstractNumId w:val="11"/>
  </w:num>
  <w:num w:numId="3" w16cid:durableId="1974209328">
    <w:abstractNumId w:val="4"/>
  </w:num>
  <w:num w:numId="4" w16cid:durableId="959993933">
    <w:abstractNumId w:val="18"/>
  </w:num>
  <w:num w:numId="5" w16cid:durableId="22364571">
    <w:abstractNumId w:val="5"/>
  </w:num>
  <w:num w:numId="6" w16cid:durableId="689187416">
    <w:abstractNumId w:val="31"/>
  </w:num>
  <w:num w:numId="7" w16cid:durableId="1283069945">
    <w:abstractNumId w:val="43"/>
  </w:num>
  <w:num w:numId="8" w16cid:durableId="123430568">
    <w:abstractNumId w:val="19"/>
  </w:num>
  <w:num w:numId="9" w16cid:durableId="2097047949">
    <w:abstractNumId w:val="45"/>
  </w:num>
  <w:num w:numId="10" w16cid:durableId="1706297814">
    <w:abstractNumId w:val="15"/>
  </w:num>
  <w:num w:numId="11" w16cid:durableId="279995794">
    <w:abstractNumId w:val="33"/>
  </w:num>
  <w:num w:numId="12" w16cid:durableId="652872869">
    <w:abstractNumId w:val="40"/>
  </w:num>
  <w:num w:numId="13" w16cid:durableId="1111391149">
    <w:abstractNumId w:val="7"/>
  </w:num>
  <w:num w:numId="14" w16cid:durableId="195628840">
    <w:abstractNumId w:val="32"/>
  </w:num>
  <w:num w:numId="15" w16cid:durableId="239753415">
    <w:abstractNumId w:val="23"/>
  </w:num>
  <w:num w:numId="16" w16cid:durableId="1412048511">
    <w:abstractNumId w:val="34"/>
  </w:num>
  <w:num w:numId="17" w16cid:durableId="1654481701">
    <w:abstractNumId w:val="39"/>
  </w:num>
  <w:num w:numId="18" w16cid:durableId="68311121">
    <w:abstractNumId w:val="14"/>
  </w:num>
  <w:num w:numId="19" w16cid:durableId="735318628">
    <w:abstractNumId w:val="6"/>
  </w:num>
  <w:num w:numId="20" w16cid:durableId="459422247">
    <w:abstractNumId w:val="42"/>
  </w:num>
  <w:num w:numId="21" w16cid:durableId="546458176">
    <w:abstractNumId w:val="30"/>
  </w:num>
  <w:num w:numId="22" w16cid:durableId="2076584523">
    <w:abstractNumId w:val="47"/>
  </w:num>
  <w:num w:numId="23" w16cid:durableId="204223945">
    <w:abstractNumId w:val="22"/>
  </w:num>
  <w:num w:numId="24" w16cid:durableId="836194730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5" w16cid:durableId="1114788323">
    <w:abstractNumId w:val="21"/>
  </w:num>
  <w:num w:numId="26" w16cid:durableId="1211576563">
    <w:abstractNumId w:val="10"/>
  </w:num>
  <w:num w:numId="27" w16cid:durableId="748356273">
    <w:abstractNumId w:val="16"/>
  </w:num>
  <w:num w:numId="28" w16cid:durableId="1577477880">
    <w:abstractNumId w:val="1"/>
  </w:num>
  <w:num w:numId="29" w16cid:durableId="1276327783">
    <w:abstractNumId w:val="26"/>
  </w:num>
  <w:num w:numId="30" w16cid:durableId="642849759">
    <w:abstractNumId w:val="44"/>
  </w:num>
  <w:num w:numId="31" w16cid:durableId="473647056">
    <w:abstractNumId w:val="8"/>
  </w:num>
  <w:num w:numId="32" w16cid:durableId="1563832529">
    <w:abstractNumId w:val="50"/>
  </w:num>
  <w:num w:numId="33" w16cid:durableId="1109810692">
    <w:abstractNumId w:val="41"/>
  </w:num>
  <w:num w:numId="34" w16cid:durableId="184172415">
    <w:abstractNumId w:val="37"/>
  </w:num>
  <w:num w:numId="35" w16cid:durableId="1220939209">
    <w:abstractNumId w:val="9"/>
  </w:num>
  <w:num w:numId="36" w16cid:durableId="1523930228">
    <w:abstractNumId w:val="24"/>
  </w:num>
  <w:num w:numId="37" w16cid:durableId="2092775902">
    <w:abstractNumId w:val="49"/>
  </w:num>
  <w:num w:numId="38" w16cid:durableId="1474132828">
    <w:abstractNumId w:val="28"/>
  </w:num>
  <w:num w:numId="39" w16cid:durableId="266667213">
    <w:abstractNumId w:val="36"/>
  </w:num>
  <w:num w:numId="40" w16cid:durableId="2113281395">
    <w:abstractNumId w:val="48"/>
  </w:num>
  <w:num w:numId="41" w16cid:durableId="1368751715">
    <w:abstractNumId w:val="2"/>
  </w:num>
  <w:num w:numId="42" w16cid:durableId="2139951915">
    <w:abstractNumId w:val="12"/>
  </w:num>
  <w:num w:numId="43" w16cid:durableId="1256741739">
    <w:abstractNumId w:val="27"/>
  </w:num>
  <w:num w:numId="44" w16cid:durableId="1738242512">
    <w:abstractNumId w:val="46"/>
  </w:num>
  <w:num w:numId="45" w16cid:durableId="1600525488">
    <w:abstractNumId w:val="35"/>
  </w:num>
  <w:num w:numId="46" w16cid:durableId="1165707893">
    <w:abstractNumId w:val="29"/>
  </w:num>
  <w:num w:numId="47" w16cid:durableId="1173493732">
    <w:abstractNumId w:val="20"/>
  </w:num>
  <w:num w:numId="48" w16cid:durableId="322205420">
    <w:abstractNumId w:val="13"/>
  </w:num>
  <w:num w:numId="49" w16cid:durableId="1139685938">
    <w:abstractNumId w:val="38"/>
  </w:num>
  <w:num w:numId="50" w16cid:durableId="2071539177">
    <w:abstractNumId w:val="3"/>
  </w:num>
  <w:num w:numId="51" w16cid:durableId="43648970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TcxNTAytjQ0MzVS0lEKTi0uzszPAykwrAUAEJyfEywAAAA="/>
  </w:docVars>
  <w:rsids>
    <w:rsidRoot w:val="004767B2"/>
    <w:rsid w:val="00000AB2"/>
    <w:rsid w:val="0000244F"/>
    <w:rsid w:val="00003007"/>
    <w:rsid w:val="00007B8F"/>
    <w:rsid w:val="0001433D"/>
    <w:rsid w:val="00015B67"/>
    <w:rsid w:val="000304C2"/>
    <w:rsid w:val="00031680"/>
    <w:rsid w:val="000332A4"/>
    <w:rsid w:val="0003344D"/>
    <w:rsid w:val="00034803"/>
    <w:rsid w:val="00035E55"/>
    <w:rsid w:val="0004112F"/>
    <w:rsid w:val="00046932"/>
    <w:rsid w:val="00051AC5"/>
    <w:rsid w:val="0005203A"/>
    <w:rsid w:val="00052C06"/>
    <w:rsid w:val="00054B76"/>
    <w:rsid w:val="00056CC6"/>
    <w:rsid w:val="000616F5"/>
    <w:rsid w:val="000676D6"/>
    <w:rsid w:val="00071766"/>
    <w:rsid w:val="000719FB"/>
    <w:rsid w:val="00072B8A"/>
    <w:rsid w:val="00075945"/>
    <w:rsid w:val="00084818"/>
    <w:rsid w:val="00084997"/>
    <w:rsid w:val="000855A3"/>
    <w:rsid w:val="00091341"/>
    <w:rsid w:val="00092259"/>
    <w:rsid w:val="00093DB2"/>
    <w:rsid w:val="00094C82"/>
    <w:rsid w:val="0009529D"/>
    <w:rsid w:val="000A1455"/>
    <w:rsid w:val="000A33BE"/>
    <w:rsid w:val="000A3496"/>
    <w:rsid w:val="000A5BB4"/>
    <w:rsid w:val="000A714B"/>
    <w:rsid w:val="000B3EC5"/>
    <w:rsid w:val="000B532D"/>
    <w:rsid w:val="000B5FA6"/>
    <w:rsid w:val="000B7572"/>
    <w:rsid w:val="000C10F4"/>
    <w:rsid w:val="000C3596"/>
    <w:rsid w:val="000C4A96"/>
    <w:rsid w:val="000C56EF"/>
    <w:rsid w:val="000C5F80"/>
    <w:rsid w:val="000D1882"/>
    <w:rsid w:val="000D4329"/>
    <w:rsid w:val="000E199B"/>
    <w:rsid w:val="000E3A67"/>
    <w:rsid w:val="000E445D"/>
    <w:rsid w:val="000E7E66"/>
    <w:rsid w:val="000F3829"/>
    <w:rsid w:val="001013B5"/>
    <w:rsid w:val="001049E5"/>
    <w:rsid w:val="001104FB"/>
    <w:rsid w:val="00114327"/>
    <w:rsid w:val="00115979"/>
    <w:rsid w:val="00121DDE"/>
    <w:rsid w:val="00121FC3"/>
    <w:rsid w:val="001226FF"/>
    <w:rsid w:val="00127870"/>
    <w:rsid w:val="001279E8"/>
    <w:rsid w:val="00132650"/>
    <w:rsid w:val="00133BE1"/>
    <w:rsid w:val="001341E2"/>
    <w:rsid w:val="00143647"/>
    <w:rsid w:val="0014636E"/>
    <w:rsid w:val="00147231"/>
    <w:rsid w:val="001476F2"/>
    <w:rsid w:val="001512B2"/>
    <w:rsid w:val="00155189"/>
    <w:rsid w:val="00157501"/>
    <w:rsid w:val="00165ACC"/>
    <w:rsid w:val="00166770"/>
    <w:rsid w:val="00170619"/>
    <w:rsid w:val="00175884"/>
    <w:rsid w:val="00177607"/>
    <w:rsid w:val="001816A2"/>
    <w:rsid w:val="00181DFF"/>
    <w:rsid w:val="00184BA2"/>
    <w:rsid w:val="00185CA3"/>
    <w:rsid w:val="00186F97"/>
    <w:rsid w:val="0018788D"/>
    <w:rsid w:val="001879BC"/>
    <w:rsid w:val="00191B0E"/>
    <w:rsid w:val="00192E07"/>
    <w:rsid w:val="00194C5C"/>
    <w:rsid w:val="00197659"/>
    <w:rsid w:val="001A0774"/>
    <w:rsid w:val="001A784B"/>
    <w:rsid w:val="001A7941"/>
    <w:rsid w:val="001A7BF3"/>
    <w:rsid w:val="001B26D2"/>
    <w:rsid w:val="001C0929"/>
    <w:rsid w:val="001C3E9E"/>
    <w:rsid w:val="001C753D"/>
    <w:rsid w:val="001D2E6C"/>
    <w:rsid w:val="001D3318"/>
    <w:rsid w:val="001D38A5"/>
    <w:rsid w:val="001D7462"/>
    <w:rsid w:val="001E09EB"/>
    <w:rsid w:val="001E3E71"/>
    <w:rsid w:val="001E5EE4"/>
    <w:rsid w:val="001F5621"/>
    <w:rsid w:val="00200636"/>
    <w:rsid w:val="00201EC3"/>
    <w:rsid w:val="002035C1"/>
    <w:rsid w:val="00204DF4"/>
    <w:rsid w:val="002156D7"/>
    <w:rsid w:val="002204D2"/>
    <w:rsid w:val="00221C62"/>
    <w:rsid w:val="0022306D"/>
    <w:rsid w:val="002307CB"/>
    <w:rsid w:val="002312E0"/>
    <w:rsid w:val="0023390C"/>
    <w:rsid w:val="00244023"/>
    <w:rsid w:val="00244C69"/>
    <w:rsid w:val="00246522"/>
    <w:rsid w:val="00247001"/>
    <w:rsid w:val="002474DF"/>
    <w:rsid w:val="002516F8"/>
    <w:rsid w:val="00254DA0"/>
    <w:rsid w:val="0025787E"/>
    <w:rsid w:val="00260CA5"/>
    <w:rsid w:val="0026132B"/>
    <w:rsid w:val="00262BC7"/>
    <w:rsid w:val="002633D4"/>
    <w:rsid w:val="0027191C"/>
    <w:rsid w:val="002778D9"/>
    <w:rsid w:val="00277909"/>
    <w:rsid w:val="00280BB8"/>
    <w:rsid w:val="00286721"/>
    <w:rsid w:val="00286A61"/>
    <w:rsid w:val="002912AF"/>
    <w:rsid w:val="00291931"/>
    <w:rsid w:val="00297CAA"/>
    <w:rsid w:val="002A1A35"/>
    <w:rsid w:val="002A3D1D"/>
    <w:rsid w:val="002A4078"/>
    <w:rsid w:val="002B3182"/>
    <w:rsid w:val="002B3732"/>
    <w:rsid w:val="002B39A5"/>
    <w:rsid w:val="002B459D"/>
    <w:rsid w:val="002B4C54"/>
    <w:rsid w:val="002B75A3"/>
    <w:rsid w:val="002C128F"/>
    <w:rsid w:val="002C1C87"/>
    <w:rsid w:val="002C2D5B"/>
    <w:rsid w:val="002C30D7"/>
    <w:rsid w:val="002C5032"/>
    <w:rsid w:val="002C6520"/>
    <w:rsid w:val="002C7E25"/>
    <w:rsid w:val="002D165C"/>
    <w:rsid w:val="002D1C95"/>
    <w:rsid w:val="002D208B"/>
    <w:rsid w:val="002D20C2"/>
    <w:rsid w:val="002D29AA"/>
    <w:rsid w:val="002D4097"/>
    <w:rsid w:val="002E5C8B"/>
    <w:rsid w:val="002E6DE8"/>
    <w:rsid w:val="002F243B"/>
    <w:rsid w:val="002F24FF"/>
    <w:rsid w:val="002F38C4"/>
    <w:rsid w:val="002F5DCD"/>
    <w:rsid w:val="00300CCE"/>
    <w:rsid w:val="00306AD3"/>
    <w:rsid w:val="00307E57"/>
    <w:rsid w:val="003132EE"/>
    <w:rsid w:val="003161DA"/>
    <w:rsid w:val="003163F8"/>
    <w:rsid w:val="00322537"/>
    <w:rsid w:val="0032616C"/>
    <w:rsid w:val="00327907"/>
    <w:rsid w:val="0033008F"/>
    <w:rsid w:val="0033089B"/>
    <w:rsid w:val="00334F0E"/>
    <w:rsid w:val="00335842"/>
    <w:rsid w:val="003366A7"/>
    <w:rsid w:val="00340DD0"/>
    <w:rsid w:val="003417A8"/>
    <w:rsid w:val="003417A9"/>
    <w:rsid w:val="00341C19"/>
    <w:rsid w:val="00342AFC"/>
    <w:rsid w:val="0035667E"/>
    <w:rsid w:val="00360175"/>
    <w:rsid w:val="00360938"/>
    <w:rsid w:val="003667EB"/>
    <w:rsid w:val="0036728D"/>
    <w:rsid w:val="00370359"/>
    <w:rsid w:val="0037110C"/>
    <w:rsid w:val="003732C7"/>
    <w:rsid w:val="003734FB"/>
    <w:rsid w:val="003775F1"/>
    <w:rsid w:val="00380079"/>
    <w:rsid w:val="00382908"/>
    <w:rsid w:val="0038487E"/>
    <w:rsid w:val="00385DDB"/>
    <w:rsid w:val="00390CE7"/>
    <w:rsid w:val="0039339E"/>
    <w:rsid w:val="0039377E"/>
    <w:rsid w:val="00394E29"/>
    <w:rsid w:val="003A2293"/>
    <w:rsid w:val="003A567E"/>
    <w:rsid w:val="003B67A7"/>
    <w:rsid w:val="003C0601"/>
    <w:rsid w:val="003C643C"/>
    <w:rsid w:val="003C7B0B"/>
    <w:rsid w:val="003D1A44"/>
    <w:rsid w:val="003D2512"/>
    <w:rsid w:val="003D375A"/>
    <w:rsid w:val="003D396F"/>
    <w:rsid w:val="003D58AB"/>
    <w:rsid w:val="003E184B"/>
    <w:rsid w:val="003E5CEF"/>
    <w:rsid w:val="003E6C45"/>
    <w:rsid w:val="003E7E8A"/>
    <w:rsid w:val="003F0A25"/>
    <w:rsid w:val="003F580C"/>
    <w:rsid w:val="003F746D"/>
    <w:rsid w:val="00401A10"/>
    <w:rsid w:val="00403C0E"/>
    <w:rsid w:val="004065C1"/>
    <w:rsid w:val="0041479B"/>
    <w:rsid w:val="00414C78"/>
    <w:rsid w:val="00414EA6"/>
    <w:rsid w:val="00416F8E"/>
    <w:rsid w:val="00421997"/>
    <w:rsid w:val="00422698"/>
    <w:rsid w:val="0042271A"/>
    <w:rsid w:val="004229B3"/>
    <w:rsid w:val="00422F2C"/>
    <w:rsid w:val="0043298D"/>
    <w:rsid w:val="00440677"/>
    <w:rsid w:val="00445425"/>
    <w:rsid w:val="004466D1"/>
    <w:rsid w:val="0044754F"/>
    <w:rsid w:val="00450DBA"/>
    <w:rsid w:val="004555F5"/>
    <w:rsid w:val="0045731D"/>
    <w:rsid w:val="00461390"/>
    <w:rsid w:val="00464776"/>
    <w:rsid w:val="00470943"/>
    <w:rsid w:val="00474B48"/>
    <w:rsid w:val="0047517D"/>
    <w:rsid w:val="00475C5C"/>
    <w:rsid w:val="004761A9"/>
    <w:rsid w:val="004767B2"/>
    <w:rsid w:val="004817BF"/>
    <w:rsid w:val="004818F0"/>
    <w:rsid w:val="00482E60"/>
    <w:rsid w:val="004851AE"/>
    <w:rsid w:val="0048622E"/>
    <w:rsid w:val="004A30CF"/>
    <w:rsid w:val="004A5200"/>
    <w:rsid w:val="004A5E9F"/>
    <w:rsid w:val="004B277B"/>
    <w:rsid w:val="004B49D8"/>
    <w:rsid w:val="004B4D70"/>
    <w:rsid w:val="004B593A"/>
    <w:rsid w:val="004B7BD2"/>
    <w:rsid w:val="004C4C38"/>
    <w:rsid w:val="004C4C99"/>
    <w:rsid w:val="004C51A6"/>
    <w:rsid w:val="004D6524"/>
    <w:rsid w:val="004E34E8"/>
    <w:rsid w:val="004E6D8A"/>
    <w:rsid w:val="004F0177"/>
    <w:rsid w:val="004F2F4A"/>
    <w:rsid w:val="004F405B"/>
    <w:rsid w:val="004F565F"/>
    <w:rsid w:val="00504926"/>
    <w:rsid w:val="00507B12"/>
    <w:rsid w:val="005108E0"/>
    <w:rsid w:val="00512EA7"/>
    <w:rsid w:val="00513918"/>
    <w:rsid w:val="00513981"/>
    <w:rsid w:val="0052034C"/>
    <w:rsid w:val="005217F1"/>
    <w:rsid w:val="005309C0"/>
    <w:rsid w:val="00530D1B"/>
    <w:rsid w:val="00533523"/>
    <w:rsid w:val="005346B6"/>
    <w:rsid w:val="00534957"/>
    <w:rsid w:val="005363E7"/>
    <w:rsid w:val="00536D9B"/>
    <w:rsid w:val="00536F21"/>
    <w:rsid w:val="00537A8F"/>
    <w:rsid w:val="00543ADB"/>
    <w:rsid w:val="005445AA"/>
    <w:rsid w:val="00553198"/>
    <w:rsid w:val="00553E9B"/>
    <w:rsid w:val="0055510F"/>
    <w:rsid w:val="00556AE5"/>
    <w:rsid w:val="0056497B"/>
    <w:rsid w:val="0057555F"/>
    <w:rsid w:val="00582100"/>
    <w:rsid w:val="00582C61"/>
    <w:rsid w:val="00585D60"/>
    <w:rsid w:val="0058643A"/>
    <w:rsid w:val="0058663D"/>
    <w:rsid w:val="00587CA6"/>
    <w:rsid w:val="00591A7B"/>
    <w:rsid w:val="00592E9D"/>
    <w:rsid w:val="005931A4"/>
    <w:rsid w:val="00594DF7"/>
    <w:rsid w:val="005959E9"/>
    <w:rsid w:val="005A06C4"/>
    <w:rsid w:val="005A116C"/>
    <w:rsid w:val="005A19EF"/>
    <w:rsid w:val="005A1BC7"/>
    <w:rsid w:val="005A5657"/>
    <w:rsid w:val="005A589A"/>
    <w:rsid w:val="005B4A98"/>
    <w:rsid w:val="005B5BCE"/>
    <w:rsid w:val="005B75A0"/>
    <w:rsid w:val="005B7CD2"/>
    <w:rsid w:val="005C51E4"/>
    <w:rsid w:val="005D008A"/>
    <w:rsid w:val="005D2F0B"/>
    <w:rsid w:val="005D3D0D"/>
    <w:rsid w:val="005D71DE"/>
    <w:rsid w:val="005E4893"/>
    <w:rsid w:val="005F14D2"/>
    <w:rsid w:val="005F2143"/>
    <w:rsid w:val="005F2CC1"/>
    <w:rsid w:val="005F5E52"/>
    <w:rsid w:val="005F6449"/>
    <w:rsid w:val="005F7C91"/>
    <w:rsid w:val="00601D21"/>
    <w:rsid w:val="006058C1"/>
    <w:rsid w:val="00607FDD"/>
    <w:rsid w:val="006135E8"/>
    <w:rsid w:val="00615D85"/>
    <w:rsid w:val="00620432"/>
    <w:rsid w:val="0062319F"/>
    <w:rsid w:val="00623450"/>
    <w:rsid w:val="00625E95"/>
    <w:rsid w:val="006338C0"/>
    <w:rsid w:val="006347E0"/>
    <w:rsid w:val="006360D3"/>
    <w:rsid w:val="006412B0"/>
    <w:rsid w:val="00642C41"/>
    <w:rsid w:val="00653343"/>
    <w:rsid w:val="00660FFD"/>
    <w:rsid w:val="006631A5"/>
    <w:rsid w:val="0066379D"/>
    <w:rsid w:val="00663FE4"/>
    <w:rsid w:val="0066528A"/>
    <w:rsid w:val="0066746B"/>
    <w:rsid w:val="0067091B"/>
    <w:rsid w:val="00672398"/>
    <w:rsid w:val="00672E23"/>
    <w:rsid w:val="00673EE3"/>
    <w:rsid w:val="0067408D"/>
    <w:rsid w:val="0067583C"/>
    <w:rsid w:val="006821A2"/>
    <w:rsid w:val="00683F9E"/>
    <w:rsid w:val="00687C0C"/>
    <w:rsid w:val="00691DD5"/>
    <w:rsid w:val="0069785D"/>
    <w:rsid w:val="006A0DF6"/>
    <w:rsid w:val="006B3B92"/>
    <w:rsid w:val="006B494F"/>
    <w:rsid w:val="006B5CEA"/>
    <w:rsid w:val="006B66EA"/>
    <w:rsid w:val="006B6D4A"/>
    <w:rsid w:val="006B7C01"/>
    <w:rsid w:val="006C15B2"/>
    <w:rsid w:val="006C2676"/>
    <w:rsid w:val="006C3160"/>
    <w:rsid w:val="006C34E3"/>
    <w:rsid w:val="006C5B9A"/>
    <w:rsid w:val="006C71CA"/>
    <w:rsid w:val="006C7263"/>
    <w:rsid w:val="006C7EB9"/>
    <w:rsid w:val="006D34B3"/>
    <w:rsid w:val="006D53E4"/>
    <w:rsid w:val="006D6F8D"/>
    <w:rsid w:val="006E11AC"/>
    <w:rsid w:val="006E54C1"/>
    <w:rsid w:val="006E625B"/>
    <w:rsid w:val="006F18BA"/>
    <w:rsid w:val="006F346B"/>
    <w:rsid w:val="006F682B"/>
    <w:rsid w:val="006F797E"/>
    <w:rsid w:val="006F7F05"/>
    <w:rsid w:val="00700A06"/>
    <w:rsid w:val="0071002C"/>
    <w:rsid w:val="00711B5E"/>
    <w:rsid w:val="00721287"/>
    <w:rsid w:val="00722910"/>
    <w:rsid w:val="0072351E"/>
    <w:rsid w:val="00723E18"/>
    <w:rsid w:val="00727FC7"/>
    <w:rsid w:val="00737581"/>
    <w:rsid w:val="00747B25"/>
    <w:rsid w:val="00747C77"/>
    <w:rsid w:val="0075213C"/>
    <w:rsid w:val="007531ED"/>
    <w:rsid w:val="007539D4"/>
    <w:rsid w:val="00757FF8"/>
    <w:rsid w:val="0076219A"/>
    <w:rsid w:val="00764CC8"/>
    <w:rsid w:val="007677D7"/>
    <w:rsid w:val="0077314E"/>
    <w:rsid w:val="00773172"/>
    <w:rsid w:val="007732AC"/>
    <w:rsid w:val="0077479B"/>
    <w:rsid w:val="007765F2"/>
    <w:rsid w:val="007813E7"/>
    <w:rsid w:val="007839BA"/>
    <w:rsid w:val="00785BC3"/>
    <w:rsid w:val="00786F48"/>
    <w:rsid w:val="007905CF"/>
    <w:rsid w:val="0079330C"/>
    <w:rsid w:val="00794517"/>
    <w:rsid w:val="007A13A9"/>
    <w:rsid w:val="007A16B2"/>
    <w:rsid w:val="007A3FC5"/>
    <w:rsid w:val="007B11C5"/>
    <w:rsid w:val="007B4C2F"/>
    <w:rsid w:val="007C0204"/>
    <w:rsid w:val="007C34E6"/>
    <w:rsid w:val="007C3E08"/>
    <w:rsid w:val="007D39EB"/>
    <w:rsid w:val="007E1DD2"/>
    <w:rsid w:val="007E4068"/>
    <w:rsid w:val="007E409D"/>
    <w:rsid w:val="007E5C93"/>
    <w:rsid w:val="007E6C52"/>
    <w:rsid w:val="007F05D8"/>
    <w:rsid w:val="007F0929"/>
    <w:rsid w:val="007F38CE"/>
    <w:rsid w:val="007F3D00"/>
    <w:rsid w:val="007F63C2"/>
    <w:rsid w:val="00804192"/>
    <w:rsid w:val="00804CB6"/>
    <w:rsid w:val="00810D66"/>
    <w:rsid w:val="0081321B"/>
    <w:rsid w:val="00814D49"/>
    <w:rsid w:val="0081539E"/>
    <w:rsid w:val="008228AD"/>
    <w:rsid w:val="00822A3C"/>
    <w:rsid w:val="008243D4"/>
    <w:rsid w:val="0082560D"/>
    <w:rsid w:val="008276AD"/>
    <w:rsid w:val="00830411"/>
    <w:rsid w:val="00830E68"/>
    <w:rsid w:val="008318FC"/>
    <w:rsid w:val="00836467"/>
    <w:rsid w:val="008370DB"/>
    <w:rsid w:val="00837EEE"/>
    <w:rsid w:val="00840B11"/>
    <w:rsid w:val="00846776"/>
    <w:rsid w:val="00846DB9"/>
    <w:rsid w:val="008513DF"/>
    <w:rsid w:val="00857486"/>
    <w:rsid w:val="00866AC0"/>
    <w:rsid w:val="00874D7D"/>
    <w:rsid w:val="008756C6"/>
    <w:rsid w:val="0087684A"/>
    <w:rsid w:val="008805F5"/>
    <w:rsid w:val="00881280"/>
    <w:rsid w:val="00890EAF"/>
    <w:rsid w:val="008927CC"/>
    <w:rsid w:val="008A27CA"/>
    <w:rsid w:val="008A614E"/>
    <w:rsid w:val="008A6B8F"/>
    <w:rsid w:val="008A704D"/>
    <w:rsid w:val="008B0544"/>
    <w:rsid w:val="008B3B4A"/>
    <w:rsid w:val="008C1A90"/>
    <w:rsid w:val="008C7107"/>
    <w:rsid w:val="008C7DA8"/>
    <w:rsid w:val="008D2594"/>
    <w:rsid w:val="008D2FA0"/>
    <w:rsid w:val="008D37A3"/>
    <w:rsid w:val="008D53E1"/>
    <w:rsid w:val="008D7081"/>
    <w:rsid w:val="008E0E6E"/>
    <w:rsid w:val="008E2346"/>
    <w:rsid w:val="008E267C"/>
    <w:rsid w:val="008E3E26"/>
    <w:rsid w:val="008E5604"/>
    <w:rsid w:val="008F180B"/>
    <w:rsid w:val="008F1C9E"/>
    <w:rsid w:val="008F27EA"/>
    <w:rsid w:val="008F2FF0"/>
    <w:rsid w:val="008F4A24"/>
    <w:rsid w:val="008F54AF"/>
    <w:rsid w:val="008F5AFF"/>
    <w:rsid w:val="008F6421"/>
    <w:rsid w:val="008F7161"/>
    <w:rsid w:val="008F7C3E"/>
    <w:rsid w:val="00900A06"/>
    <w:rsid w:val="00901768"/>
    <w:rsid w:val="00905144"/>
    <w:rsid w:val="0090585B"/>
    <w:rsid w:val="009069CD"/>
    <w:rsid w:val="0091798E"/>
    <w:rsid w:val="0092123A"/>
    <w:rsid w:val="00922598"/>
    <w:rsid w:val="00927749"/>
    <w:rsid w:val="0093011A"/>
    <w:rsid w:val="00930907"/>
    <w:rsid w:val="00934632"/>
    <w:rsid w:val="00934F2A"/>
    <w:rsid w:val="00935DC0"/>
    <w:rsid w:val="009368FB"/>
    <w:rsid w:val="009417B7"/>
    <w:rsid w:val="00941E77"/>
    <w:rsid w:val="00942BDA"/>
    <w:rsid w:val="009447AF"/>
    <w:rsid w:val="0095143F"/>
    <w:rsid w:val="0095769A"/>
    <w:rsid w:val="009576E7"/>
    <w:rsid w:val="00964173"/>
    <w:rsid w:val="009674D9"/>
    <w:rsid w:val="009702C8"/>
    <w:rsid w:val="009714AF"/>
    <w:rsid w:val="0097492F"/>
    <w:rsid w:val="009751D8"/>
    <w:rsid w:val="009777AD"/>
    <w:rsid w:val="00977D9A"/>
    <w:rsid w:val="00977F17"/>
    <w:rsid w:val="009804E4"/>
    <w:rsid w:val="00981DB6"/>
    <w:rsid w:val="00981FC3"/>
    <w:rsid w:val="00982593"/>
    <w:rsid w:val="00982D3F"/>
    <w:rsid w:val="009846EB"/>
    <w:rsid w:val="009870F7"/>
    <w:rsid w:val="0099233D"/>
    <w:rsid w:val="009943EC"/>
    <w:rsid w:val="00994DA1"/>
    <w:rsid w:val="00995089"/>
    <w:rsid w:val="009A06BA"/>
    <w:rsid w:val="009A646F"/>
    <w:rsid w:val="009B244C"/>
    <w:rsid w:val="009C3EE6"/>
    <w:rsid w:val="009D0AF0"/>
    <w:rsid w:val="009D4F91"/>
    <w:rsid w:val="009D4FD6"/>
    <w:rsid w:val="009E1C4A"/>
    <w:rsid w:val="009E37AF"/>
    <w:rsid w:val="009E6ED8"/>
    <w:rsid w:val="009F02BF"/>
    <w:rsid w:val="00A0083B"/>
    <w:rsid w:val="00A010E9"/>
    <w:rsid w:val="00A0143D"/>
    <w:rsid w:val="00A016DA"/>
    <w:rsid w:val="00A019F0"/>
    <w:rsid w:val="00A0642B"/>
    <w:rsid w:val="00A13888"/>
    <w:rsid w:val="00A14F0F"/>
    <w:rsid w:val="00A20994"/>
    <w:rsid w:val="00A2164E"/>
    <w:rsid w:val="00A21AB5"/>
    <w:rsid w:val="00A22331"/>
    <w:rsid w:val="00A22E5B"/>
    <w:rsid w:val="00A245D6"/>
    <w:rsid w:val="00A257E3"/>
    <w:rsid w:val="00A26B62"/>
    <w:rsid w:val="00A27FE3"/>
    <w:rsid w:val="00A3048E"/>
    <w:rsid w:val="00A31292"/>
    <w:rsid w:val="00A31A5F"/>
    <w:rsid w:val="00A34F7B"/>
    <w:rsid w:val="00A40F0B"/>
    <w:rsid w:val="00A41426"/>
    <w:rsid w:val="00A4224A"/>
    <w:rsid w:val="00A42E5D"/>
    <w:rsid w:val="00A50F56"/>
    <w:rsid w:val="00A519B0"/>
    <w:rsid w:val="00A57DC7"/>
    <w:rsid w:val="00A63030"/>
    <w:rsid w:val="00A66144"/>
    <w:rsid w:val="00A703E6"/>
    <w:rsid w:val="00A74EDC"/>
    <w:rsid w:val="00A7573F"/>
    <w:rsid w:val="00A77996"/>
    <w:rsid w:val="00A80FA4"/>
    <w:rsid w:val="00A81BB8"/>
    <w:rsid w:val="00A827A0"/>
    <w:rsid w:val="00AA0C0E"/>
    <w:rsid w:val="00AA564E"/>
    <w:rsid w:val="00AA5FDA"/>
    <w:rsid w:val="00AA60F5"/>
    <w:rsid w:val="00AB0268"/>
    <w:rsid w:val="00AB0593"/>
    <w:rsid w:val="00AB4583"/>
    <w:rsid w:val="00AC5353"/>
    <w:rsid w:val="00AC6CDF"/>
    <w:rsid w:val="00AE2549"/>
    <w:rsid w:val="00AE3701"/>
    <w:rsid w:val="00AE50C5"/>
    <w:rsid w:val="00AE5BD2"/>
    <w:rsid w:val="00AF1982"/>
    <w:rsid w:val="00AF1B54"/>
    <w:rsid w:val="00AF55F9"/>
    <w:rsid w:val="00AF6C4D"/>
    <w:rsid w:val="00AF7AB3"/>
    <w:rsid w:val="00B021AA"/>
    <w:rsid w:val="00B0557E"/>
    <w:rsid w:val="00B07A9D"/>
    <w:rsid w:val="00B12E21"/>
    <w:rsid w:val="00B14037"/>
    <w:rsid w:val="00B1508C"/>
    <w:rsid w:val="00B17C07"/>
    <w:rsid w:val="00B22EF5"/>
    <w:rsid w:val="00B2400C"/>
    <w:rsid w:val="00B2443D"/>
    <w:rsid w:val="00B24633"/>
    <w:rsid w:val="00B3339A"/>
    <w:rsid w:val="00B338E6"/>
    <w:rsid w:val="00B34BB0"/>
    <w:rsid w:val="00B35708"/>
    <w:rsid w:val="00B35F94"/>
    <w:rsid w:val="00B36BEE"/>
    <w:rsid w:val="00B44BDD"/>
    <w:rsid w:val="00B457D4"/>
    <w:rsid w:val="00B46A41"/>
    <w:rsid w:val="00B54653"/>
    <w:rsid w:val="00B570A7"/>
    <w:rsid w:val="00B6025A"/>
    <w:rsid w:val="00B63C8E"/>
    <w:rsid w:val="00B7136B"/>
    <w:rsid w:val="00B719E9"/>
    <w:rsid w:val="00B7478A"/>
    <w:rsid w:val="00B7680A"/>
    <w:rsid w:val="00B819B4"/>
    <w:rsid w:val="00B879C3"/>
    <w:rsid w:val="00B91446"/>
    <w:rsid w:val="00B95E21"/>
    <w:rsid w:val="00B95F6C"/>
    <w:rsid w:val="00BA5652"/>
    <w:rsid w:val="00BB2172"/>
    <w:rsid w:val="00BB3294"/>
    <w:rsid w:val="00BB58BF"/>
    <w:rsid w:val="00BB5B30"/>
    <w:rsid w:val="00BC1CF1"/>
    <w:rsid w:val="00BC42EC"/>
    <w:rsid w:val="00BC686F"/>
    <w:rsid w:val="00BD125B"/>
    <w:rsid w:val="00BD47F3"/>
    <w:rsid w:val="00BD6518"/>
    <w:rsid w:val="00BD7B2A"/>
    <w:rsid w:val="00BD7F61"/>
    <w:rsid w:val="00BE56DB"/>
    <w:rsid w:val="00BE6283"/>
    <w:rsid w:val="00BE76F2"/>
    <w:rsid w:val="00BF002E"/>
    <w:rsid w:val="00BF0DEA"/>
    <w:rsid w:val="00BF364B"/>
    <w:rsid w:val="00BF3F98"/>
    <w:rsid w:val="00BF60A4"/>
    <w:rsid w:val="00C03A8C"/>
    <w:rsid w:val="00C047E0"/>
    <w:rsid w:val="00C134D6"/>
    <w:rsid w:val="00C168A5"/>
    <w:rsid w:val="00C1716E"/>
    <w:rsid w:val="00C20145"/>
    <w:rsid w:val="00C21896"/>
    <w:rsid w:val="00C24AF7"/>
    <w:rsid w:val="00C2539F"/>
    <w:rsid w:val="00C26272"/>
    <w:rsid w:val="00C265B6"/>
    <w:rsid w:val="00C26D99"/>
    <w:rsid w:val="00C2754A"/>
    <w:rsid w:val="00C27CAA"/>
    <w:rsid w:val="00C3357B"/>
    <w:rsid w:val="00C35CDA"/>
    <w:rsid w:val="00C41F81"/>
    <w:rsid w:val="00C4278F"/>
    <w:rsid w:val="00C43BE3"/>
    <w:rsid w:val="00C44E87"/>
    <w:rsid w:val="00C45C80"/>
    <w:rsid w:val="00C5790D"/>
    <w:rsid w:val="00C66652"/>
    <w:rsid w:val="00C70069"/>
    <w:rsid w:val="00C707EB"/>
    <w:rsid w:val="00C71129"/>
    <w:rsid w:val="00C71336"/>
    <w:rsid w:val="00C718FD"/>
    <w:rsid w:val="00C725A0"/>
    <w:rsid w:val="00C72921"/>
    <w:rsid w:val="00C73C1F"/>
    <w:rsid w:val="00C75071"/>
    <w:rsid w:val="00C76EF4"/>
    <w:rsid w:val="00C774AB"/>
    <w:rsid w:val="00C81914"/>
    <w:rsid w:val="00C831AE"/>
    <w:rsid w:val="00C837C6"/>
    <w:rsid w:val="00C94F8F"/>
    <w:rsid w:val="00C96AB8"/>
    <w:rsid w:val="00CA40D6"/>
    <w:rsid w:val="00CB043E"/>
    <w:rsid w:val="00CB7800"/>
    <w:rsid w:val="00CC05FD"/>
    <w:rsid w:val="00CC579F"/>
    <w:rsid w:val="00CD3AEB"/>
    <w:rsid w:val="00CD6100"/>
    <w:rsid w:val="00CD775D"/>
    <w:rsid w:val="00CE126F"/>
    <w:rsid w:val="00CE3E5F"/>
    <w:rsid w:val="00CE4CE3"/>
    <w:rsid w:val="00CE4D5F"/>
    <w:rsid w:val="00CE57F5"/>
    <w:rsid w:val="00CF0667"/>
    <w:rsid w:val="00CF0A85"/>
    <w:rsid w:val="00CF1454"/>
    <w:rsid w:val="00CF67C9"/>
    <w:rsid w:val="00D05D1D"/>
    <w:rsid w:val="00D0600D"/>
    <w:rsid w:val="00D12DFE"/>
    <w:rsid w:val="00D13367"/>
    <w:rsid w:val="00D17D06"/>
    <w:rsid w:val="00D23BB6"/>
    <w:rsid w:val="00D312A0"/>
    <w:rsid w:val="00D328F2"/>
    <w:rsid w:val="00D32948"/>
    <w:rsid w:val="00D37FAC"/>
    <w:rsid w:val="00D43FA3"/>
    <w:rsid w:val="00D4785F"/>
    <w:rsid w:val="00D504FC"/>
    <w:rsid w:val="00D511A5"/>
    <w:rsid w:val="00D51554"/>
    <w:rsid w:val="00D57075"/>
    <w:rsid w:val="00D57562"/>
    <w:rsid w:val="00D575DC"/>
    <w:rsid w:val="00D63DF5"/>
    <w:rsid w:val="00D63E30"/>
    <w:rsid w:val="00D65CD5"/>
    <w:rsid w:val="00D67EB4"/>
    <w:rsid w:val="00D7277D"/>
    <w:rsid w:val="00D73D6E"/>
    <w:rsid w:val="00D81C0E"/>
    <w:rsid w:val="00D85067"/>
    <w:rsid w:val="00D85862"/>
    <w:rsid w:val="00D86612"/>
    <w:rsid w:val="00D87970"/>
    <w:rsid w:val="00D87E4A"/>
    <w:rsid w:val="00D94DCF"/>
    <w:rsid w:val="00D972CF"/>
    <w:rsid w:val="00DA14C9"/>
    <w:rsid w:val="00DA34A6"/>
    <w:rsid w:val="00DA692C"/>
    <w:rsid w:val="00DB3454"/>
    <w:rsid w:val="00DB397A"/>
    <w:rsid w:val="00DB4512"/>
    <w:rsid w:val="00DB4C8F"/>
    <w:rsid w:val="00DC2BA3"/>
    <w:rsid w:val="00DC75DA"/>
    <w:rsid w:val="00DD1882"/>
    <w:rsid w:val="00DD5C6C"/>
    <w:rsid w:val="00DD7C0A"/>
    <w:rsid w:val="00DE0B17"/>
    <w:rsid w:val="00DE2D0D"/>
    <w:rsid w:val="00DF4572"/>
    <w:rsid w:val="00DF6BFF"/>
    <w:rsid w:val="00E037E7"/>
    <w:rsid w:val="00E04CC6"/>
    <w:rsid w:val="00E12988"/>
    <w:rsid w:val="00E17445"/>
    <w:rsid w:val="00E22C3A"/>
    <w:rsid w:val="00E22F3F"/>
    <w:rsid w:val="00E26867"/>
    <w:rsid w:val="00E31A0E"/>
    <w:rsid w:val="00E31D71"/>
    <w:rsid w:val="00E32772"/>
    <w:rsid w:val="00E3490A"/>
    <w:rsid w:val="00E362EC"/>
    <w:rsid w:val="00E50553"/>
    <w:rsid w:val="00E50B1E"/>
    <w:rsid w:val="00E52446"/>
    <w:rsid w:val="00E529C6"/>
    <w:rsid w:val="00E52EDB"/>
    <w:rsid w:val="00E54ABA"/>
    <w:rsid w:val="00E65F0A"/>
    <w:rsid w:val="00E702FB"/>
    <w:rsid w:val="00E72F29"/>
    <w:rsid w:val="00E73152"/>
    <w:rsid w:val="00E80D24"/>
    <w:rsid w:val="00E80EB5"/>
    <w:rsid w:val="00E811E1"/>
    <w:rsid w:val="00E82354"/>
    <w:rsid w:val="00E82A68"/>
    <w:rsid w:val="00E8572D"/>
    <w:rsid w:val="00E90E29"/>
    <w:rsid w:val="00E933EF"/>
    <w:rsid w:val="00E948AA"/>
    <w:rsid w:val="00E9784B"/>
    <w:rsid w:val="00EA0175"/>
    <w:rsid w:val="00EA5408"/>
    <w:rsid w:val="00EA612E"/>
    <w:rsid w:val="00EA6ACF"/>
    <w:rsid w:val="00EB0CD9"/>
    <w:rsid w:val="00EB1A7E"/>
    <w:rsid w:val="00EC1AC4"/>
    <w:rsid w:val="00ED0474"/>
    <w:rsid w:val="00ED186B"/>
    <w:rsid w:val="00ED41D6"/>
    <w:rsid w:val="00EE102B"/>
    <w:rsid w:val="00EE3D06"/>
    <w:rsid w:val="00EF3403"/>
    <w:rsid w:val="00EF42DA"/>
    <w:rsid w:val="00EF44B7"/>
    <w:rsid w:val="00EF4E20"/>
    <w:rsid w:val="00F01683"/>
    <w:rsid w:val="00F06B24"/>
    <w:rsid w:val="00F06CC5"/>
    <w:rsid w:val="00F06CCB"/>
    <w:rsid w:val="00F06E3C"/>
    <w:rsid w:val="00F101E9"/>
    <w:rsid w:val="00F108B2"/>
    <w:rsid w:val="00F12B46"/>
    <w:rsid w:val="00F12B4F"/>
    <w:rsid w:val="00F12FB3"/>
    <w:rsid w:val="00F13224"/>
    <w:rsid w:val="00F202E3"/>
    <w:rsid w:val="00F20CCB"/>
    <w:rsid w:val="00F20D5B"/>
    <w:rsid w:val="00F210F0"/>
    <w:rsid w:val="00F223C9"/>
    <w:rsid w:val="00F3128D"/>
    <w:rsid w:val="00F31FD0"/>
    <w:rsid w:val="00F3245D"/>
    <w:rsid w:val="00F37F4B"/>
    <w:rsid w:val="00F43E53"/>
    <w:rsid w:val="00F540FF"/>
    <w:rsid w:val="00F62678"/>
    <w:rsid w:val="00F6462A"/>
    <w:rsid w:val="00F702C6"/>
    <w:rsid w:val="00F707B9"/>
    <w:rsid w:val="00F72746"/>
    <w:rsid w:val="00F731C3"/>
    <w:rsid w:val="00F73FF0"/>
    <w:rsid w:val="00F7638C"/>
    <w:rsid w:val="00F81966"/>
    <w:rsid w:val="00F84278"/>
    <w:rsid w:val="00F84576"/>
    <w:rsid w:val="00F9021A"/>
    <w:rsid w:val="00F94612"/>
    <w:rsid w:val="00F96058"/>
    <w:rsid w:val="00FA02C8"/>
    <w:rsid w:val="00FA07F0"/>
    <w:rsid w:val="00FA34A3"/>
    <w:rsid w:val="00FA423A"/>
    <w:rsid w:val="00FA4A89"/>
    <w:rsid w:val="00FA4C55"/>
    <w:rsid w:val="00FA69F5"/>
    <w:rsid w:val="00FB35FD"/>
    <w:rsid w:val="00FB3D16"/>
    <w:rsid w:val="00FB6924"/>
    <w:rsid w:val="00FC2AD1"/>
    <w:rsid w:val="00FC3317"/>
    <w:rsid w:val="00FD2E06"/>
    <w:rsid w:val="00FE0CE9"/>
    <w:rsid w:val="00FE29DC"/>
    <w:rsid w:val="00FE2AC1"/>
    <w:rsid w:val="00FE4187"/>
    <w:rsid w:val="00FE454C"/>
    <w:rsid w:val="00FF1331"/>
    <w:rsid w:val="00FF1712"/>
    <w:rsid w:val="00FF361C"/>
    <w:rsid w:val="00FF46A0"/>
    <w:rsid w:val="00FF6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2D77E"/>
  <w15:chartTrackingRefBased/>
  <w15:docId w15:val="{EF71A0C8-C220-4338-8917-1228BF366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767B2"/>
    <w:pPr>
      <w:spacing w:after="0" w:line="240" w:lineRule="auto"/>
    </w:pPr>
  </w:style>
  <w:style w:type="paragraph" w:styleId="NormalWeb">
    <w:name w:val="Normal (Web)"/>
    <w:basedOn w:val="Normal"/>
    <w:semiHidden/>
    <w:unhideWhenUsed/>
    <w:rsid w:val="00553E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553E9B"/>
    <w:rPr>
      <w:b/>
      <w:bCs/>
    </w:rPr>
  </w:style>
  <w:style w:type="character" w:customStyle="1" w:styleId="small1">
    <w:name w:val="small1"/>
    <w:rsid w:val="0000244F"/>
    <w:rPr>
      <w:rFonts w:ascii="Verdana" w:hAnsi="Verdana" w:hint="default"/>
      <w:i w:val="0"/>
      <w:iCs w:val="0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4D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4D7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51A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31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0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7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bdultomtee@yaho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0</TotalTime>
  <Pages>2</Pages>
  <Words>1219</Words>
  <Characters>695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nu Prasad</dc:creator>
  <cp:keywords/>
  <dc:description/>
  <cp:lastModifiedBy>Oluwatomi Talabi</cp:lastModifiedBy>
  <cp:revision>683</cp:revision>
  <dcterms:created xsi:type="dcterms:W3CDTF">2024-07-04T19:29:00Z</dcterms:created>
  <dcterms:modified xsi:type="dcterms:W3CDTF">2025-02-19T06:48:00Z</dcterms:modified>
</cp:coreProperties>
</file>